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FBACB" w14:textId="77777777" w:rsidR="00E4198E" w:rsidRPr="00C957DD" w:rsidRDefault="00E4198E">
      <w:pPr>
        <w:rPr>
          <w:lang w:val="en-US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35"/>
        <w:gridCol w:w="6670"/>
        <w:gridCol w:w="4506"/>
      </w:tblGrid>
      <w:tr w:rsidR="00E007F2" w:rsidRPr="002D41E4" w14:paraId="067E088C" w14:textId="77777777" w:rsidTr="00BA39F2">
        <w:trPr>
          <w:trHeight w:val="22"/>
        </w:trPr>
        <w:tc>
          <w:tcPr>
            <w:tcW w:w="4435" w:type="dxa"/>
            <w:vAlign w:val="center"/>
          </w:tcPr>
          <w:p w14:paraId="3F9DB1BF" w14:textId="77777777" w:rsidR="007A2AAA" w:rsidRPr="00163DFB" w:rsidRDefault="007A2AAA" w:rsidP="007A2AAA">
            <w:pPr>
              <w:jc w:val="center"/>
              <w:rPr>
                <w:b/>
                <w:sz w:val="22"/>
                <w:szCs w:val="22"/>
              </w:rPr>
            </w:pPr>
            <w:r w:rsidRPr="00163DFB">
              <w:rPr>
                <w:b/>
                <w:sz w:val="22"/>
                <w:szCs w:val="22"/>
                <w:lang w:val="en-US"/>
              </w:rPr>
              <w:t>IONIO</w:t>
            </w:r>
            <w:r w:rsidRPr="00163DFB">
              <w:rPr>
                <w:b/>
                <w:sz w:val="22"/>
                <w:szCs w:val="22"/>
              </w:rPr>
              <w:t xml:space="preserve"> ΠΑΝΕΠΙΣΤΗΜΙΟ</w:t>
            </w:r>
          </w:p>
          <w:p w14:paraId="1FB8C87A" w14:textId="77777777" w:rsidR="00163DFB" w:rsidRPr="00163DFB" w:rsidRDefault="00163DFB" w:rsidP="007A2AAA">
            <w:pPr>
              <w:jc w:val="center"/>
              <w:rPr>
                <w:b/>
                <w:sz w:val="22"/>
                <w:szCs w:val="22"/>
              </w:rPr>
            </w:pPr>
          </w:p>
          <w:p w14:paraId="0EEFACDE" w14:textId="77777777" w:rsidR="00770567" w:rsidRPr="00E278E0" w:rsidRDefault="007A2AAA" w:rsidP="00E278E0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163DFB">
              <w:rPr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59776" behindDoc="1" locked="0" layoutInCell="1" allowOverlap="1" wp14:anchorId="2BB2F6A1" wp14:editId="0BAC466C">
                  <wp:simplePos x="0" y="0"/>
                  <wp:positionH relativeFrom="margin">
                    <wp:posOffset>-40640</wp:posOffset>
                  </wp:positionH>
                  <wp:positionV relativeFrom="margin">
                    <wp:posOffset>63500</wp:posOffset>
                  </wp:positionV>
                  <wp:extent cx="781050" cy="781050"/>
                  <wp:effectExtent l="19050" t="0" r="0" b="0"/>
                  <wp:wrapTight wrapText="bothSides">
                    <wp:wrapPolygon edited="0">
                      <wp:start x="-527" y="0"/>
                      <wp:lineTo x="-527" y="21073"/>
                      <wp:lineTo x="21600" y="21073"/>
                      <wp:lineTo x="21600" y="0"/>
                      <wp:lineTo x="-527" y="0"/>
                    </wp:wrapPolygon>
                  </wp:wrapTight>
                  <wp:docPr id="3" name="0 - Εικόνα" descr="ionio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onio-logo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63DFB">
              <w:rPr>
                <w:b/>
                <w:sz w:val="22"/>
                <w:szCs w:val="22"/>
              </w:rPr>
              <w:t>ΤΜΗΜΑ ΠΕΡΙΒΑΛΛΟΝΤΟΣ</w:t>
            </w:r>
          </w:p>
        </w:tc>
        <w:tc>
          <w:tcPr>
            <w:tcW w:w="6670" w:type="dxa"/>
            <w:vAlign w:val="center"/>
          </w:tcPr>
          <w:p w14:paraId="1BC76B23" w14:textId="77777777" w:rsidR="00E007F2" w:rsidRDefault="00653B35">
            <w:pPr>
              <w:jc w:val="center"/>
              <w:rPr>
                <w:b/>
                <w:sz w:val="32"/>
                <w:szCs w:val="32"/>
              </w:rPr>
            </w:pPr>
            <w:r w:rsidRPr="00AC48B2">
              <w:rPr>
                <w:b/>
                <w:sz w:val="40"/>
                <w:szCs w:val="40"/>
              </w:rPr>
              <w:t>Π</w:t>
            </w:r>
            <w:r w:rsidRPr="00AC48B2">
              <w:rPr>
                <w:b/>
                <w:sz w:val="32"/>
                <w:szCs w:val="32"/>
              </w:rPr>
              <w:t>ΡΟΓΡΑΜΜΑ</w:t>
            </w:r>
            <w:r w:rsidR="00964D18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 xml:space="preserve"> </w:t>
            </w:r>
            <w:r w:rsidR="00871A0F">
              <w:rPr>
                <w:b/>
                <w:sz w:val="40"/>
                <w:szCs w:val="40"/>
                <w:lang w:val="en-US"/>
              </w:rPr>
              <w:t>A</w:t>
            </w:r>
            <w:r w:rsidRPr="00AC48B2">
              <w:rPr>
                <w:b/>
                <w:sz w:val="40"/>
                <w:szCs w:val="40"/>
              </w:rPr>
              <w:t xml:space="preserve">΄ </w:t>
            </w:r>
            <w:r>
              <w:rPr>
                <w:b/>
                <w:sz w:val="40"/>
                <w:szCs w:val="40"/>
              </w:rPr>
              <w:t xml:space="preserve"> </w:t>
            </w:r>
            <w:r w:rsidRPr="00AC48B2">
              <w:rPr>
                <w:b/>
                <w:sz w:val="40"/>
                <w:szCs w:val="40"/>
              </w:rPr>
              <w:t>Ε</w:t>
            </w:r>
            <w:r w:rsidRPr="00AC48B2">
              <w:rPr>
                <w:b/>
                <w:sz w:val="32"/>
                <w:szCs w:val="32"/>
              </w:rPr>
              <w:t>ΞΑΜΗΝΟΥ</w:t>
            </w:r>
          </w:p>
          <w:p w14:paraId="4C65D0D1" w14:textId="77777777" w:rsidR="00331EB1" w:rsidRPr="002D41E4" w:rsidRDefault="00331EB1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4506" w:type="dxa"/>
          </w:tcPr>
          <w:p w14:paraId="7908B71E" w14:textId="77777777" w:rsidR="00653B35" w:rsidRPr="003B2636" w:rsidRDefault="00770567" w:rsidP="00653B35">
            <w:pPr>
              <w:jc w:val="center"/>
              <w:rPr>
                <w:b/>
              </w:rPr>
            </w:pPr>
            <w:r>
              <w:rPr>
                <w:b/>
              </w:rPr>
              <w:t>ΧΕΙΜΕΡΙΝΟ</w:t>
            </w:r>
            <w:r w:rsidR="00964D18">
              <w:rPr>
                <w:b/>
              </w:rPr>
              <w:t xml:space="preserve"> </w:t>
            </w:r>
            <w:r w:rsidR="00653B35">
              <w:rPr>
                <w:b/>
              </w:rPr>
              <w:t>ΕΞΑΜΗΝΟ</w:t>
            </w:r>
          </w:p>
          <w:p w14:paraId="5E65E7E4" w14:textId="27FFEC6F" w:rsidR="00E007F2" w:rsidRPr="00537FCF" w:rsidRDefault="00653B35" w:rsidP="000C2EB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3B2636">
              <w:rPr>
                <w:b/>
              </w:rPr>
              <w:t>ΑΚΑΔ. ΕΤΟΥΣ</w:t>
            </w:r>
            <w:r w:rsidR="00356966">
              <w:rPr>
                <w:b/>
              </w:rPr>
              <w:t xml:space="preserve">  20</w:t>
            </w:r>
            <w:r w:rsidR="00AA0210">
              <w:rPr>
                <w:b/>
              </w:rPr>
              <w:t>2</w:t>
            </w:r>
            <w:r w:rsidR="002467B7">
              <w:rPr>
                <w:b/>
              </w:rPr>
              <w:t xml:space="preserve">5 </w:t>
            </w:r>
            <w:r w:rsidRPr="003B2636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 w:rsidRPr="003B2636">
              <w:rPr>
                <w:b/>
              </w:rPr>
              <w:t>20</w:t>
            </w:r>
            <w:r w:rsidR="0003764E">
              <w:rPr>
                <w:b/>
              </w:rPr>
              <w:t>2</w:t>
            </w:r>
            <w:r w:rsidR="002467B7">
              <w:rPr>
                <w:b/>
              </w:rPr>
              <w:t>6</w:t>
            </w:r>
          </w:p>
        </w:tc>
      </w:tr>
    </w:tbl>
    <w:p w14:paraId="2C1A99DC" w14:textId="77777777" w:rsidR="00E007F2" w:rsidRPr="002D41E4" w:rsidRDefault="00E007F2">
      <w:pPr>
        <w:jc w:val="center"/>
        <w:rPr>
          <w:b/>
          <w:sz w:val="2"/>
          <w:szCs w:val="2"/>
        </w:rPr>
      </w:pPr>
    </w:p>
    <w:tbl>
      <w:tblPr>
        <w:tblW w:w="15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520"/>
        <w:gridCol w:w="3603"/>
        <w:gridCol w:w="3401"/>
        <w:gridCol w:w="2884"/>
        <w:gridCol w:w="1393"/>
        <w:gridCol w:w="1393"/>
      </w:tblGrid>
      <w:tr w:rsidR="00271EA2" w:rsidRPr="0027672C" w14:paraId="6563CBD8" w14:textId="77777777" w:rsidTr="00A741A7"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14:paraId="138D4CD7" w14:textId="77777777" w:rsidR="00271EA2" w:rsidRPr="0027672C" w:rsidRDefault="00271EA2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20" w:type="dxa"/>
            <w:shd w:val="clear" w:color="auto" w:fill="E0E0E0"/>
            <w:vAlign w:val="center"/>
          </w:tcPr>
          <w:p w14:paraId="2EC98543" w14:textId="77777777"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ΔΕΥΤΕΡΑ</w:t>
            </w:r>
          </w:p>
        </w:tc>
        <w:tc>
          <w:tcPr>
            <w:tcW w:w="3603" w:type="dxa"/>
            <w:shd w:val="clear" w:color="auto" w:fill="E0E0E0"/>
            <w:vAlign w:val="center"/>
          </w:tcPr>
          <w:p w14:paraId="040A14D0" w14:textId="77777777"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ΤΡΙΤΗ</w:t>
            </w:r>
          </w:p>
        </w:tc>
        <w:tc>
          <w:tcPr>
            <w:tcW w:w="3401" w:type="dxa"/>
            <w:shd w:val="clear" w:color="auto" w:fill="E0E0E0"/>
            <w:vAlign w:val="center"/>
          </w:tcPr>
          <w:p w14:paraId="11CD2F41" w14:textId="77777777"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ΤΕΤΑΡΤΗ</w:t>
            </w:r>
          </w:p>
        </w:tc>
        <w:tc>
          <w:tcPr>
            <w:tcW w:w="2884" w:type="dxa"/>
            <w:shd w:val="clear" w:color="auto" w:fill="E0E0E0"/>
            <w:vAlign w:val="center"/>
          </w:tcPr>
          <w:p w14:paraId="079A933A" w14:textId="77777777"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ΠΕΜΠΤΗ</w:t>
            </w:r>
          </w:p>
        </w:tc>
        <w:tc>
          <w:tcPr>
            <w:tcW w:w="2786" w:type="dxa"/>
            <w:gridSpan w:val="2"/>
            <w:shd w:val="clear" w:color="auto" w:fill="E0E0E0"/>
            <w:vAlign w:val="center"/>
          </w:tcPr>
          <w:p w14:paraId="500EDDE7" w14:textId="77777777"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ΠΑΡΑΣΚΕΥΗ</w:t>
            </w:r>
          </w:p>
        </w:tc>
      </w:tr>
      <w:tr w:rsidR="0007562E" w:rsidRPr="00D46D9E" w14:paraId="607CD365" w14:textId="77777777" w:rsidTr="0007562E">
        <w:trPr>
          <w:trHeight w:hRule="exact" w:val="1066"/>
        </w:trPr>
        <w:tc>
          <w:tcPr>
            <w:tcW w:w="648" w:type="dxa"/>
            <w:shd w:val="clear" w:color="auto" w:fill="E0E0E0"/>
            <w:vAlign w:val="center"/>
          </w:tcPr>
          <w:p w14:paraId="40901102" w14:textId="77777777" w:rsidR="0007562E" w:rsidRPr="00D46D9E" w:rsidRDefault="0007562E" w:rsidP="0007562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9-10</w:t>
            </w:r>
          </w:p>
        </w:tc>
        <w:tc>
          <w:tcPr>
            <w:tcW w:w="2520" w:type="dxa"/>
            <w:vAlign w:val="center"/>
          </w:tcPr>
          <w:p w14:paraId="1D3E8EC3" w14:textId="3CD8E603" w:rsidR="0007562E" w:rsidRPr="00C53E47" w:rsidRDefault="0007562E" w:rsidP="0007562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6C9012A4" w14:textId="77777777" w:rsidR="0007562E" w:rsidRPr="00C53E47" w:rsidRDefault="0007562E" w:rsidP="0007562E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ΜΑΘΗΜΑΤΙΚΑ Ι</w:t>
            </w:r>
          </w:p>
          <w:p w14:paraId="6E2806B3" w14:textId="2479D235" w:rsidR="0007562E" w:rsidRPr="00C53E47" w:rsidRDefault="0007562E" w:rsidP="0007562E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</w:t>
            </w:r>
            <w:r w:rsidRPr="00C53E47">
              <w:rPr>
                <w:sz w:val="18"/>
                <w:szCs w:val="18"/>
              </w:rPr>
              <w:t>Δ2</w:t>
            </w:r>
          </w:p>
          <w:p w14:paraId="73918882" w14:textId="1095FB3D" w:rsidR="0007562E" w:rsidRPr="00C53E47" w:rsidRDefault="0007562E" w:rsidP="0007562E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  <w:lang w:val="en-US"/>
              </w:rPr>
              <w:t>N</w:t>
            </w:r>
            <w:r w:rsidRPr="00C53E47">
              <w:rPr>
                <w:color w:val="FF0000"/>
                <w:sz w:val="18"/>
                <w:szCs w:val="18"/>
              </w:rPr>
              <w:t>. ΑΡΑΒΑΝΤΙΝΟΣ-ΖΑΦΕΙΡΗΣ</w:t>
            </w:r>
          </w:p>
        </w:tc>
        <w:tc>
          <w:tcPr>
            <w:tcW w:w="3401" w:type="dxa"/>
            <w:vAlign w:val="center"/>
          </w:tcPr>
          <w:p w14:paraId="4CE89569" w14:textId="77777777" w:rsidR="0007562E" w:rsidRPr="00C05542" w:rsidRDefault="0007562E" w:rsidP="0007562E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05542">
              <w:rPr>
                <w:b/>
                <w:color w:val="000000"/>
                <w:sz w:val="18"/>
                <w:szCs w:val="18"/>
              </w:rPr>
              <w:t>ΒΙΟΛΟΓΙΑ</w:t>
            </w:r>
          </w:p>
          <w:p w14:paraId="11B8CA78" w14:textId="77777777" w:rsidR="0007562E" w:rsidRPr="00C05542" w:rsidRDefault="0007562E" w:rsidP="0007562E">
            <w:pPr>
              <w:jc w:val="center"/>
              <w:rPr>
                <w:color w:val="000000"/>
                <w:sz w:val="18"/>
                <w:szCs w:val="18"/>
              </w:rPr>
            </w:pPr>
            <w:r w:rsidRPr="00C05542">
              <w:rPr>
                <w:b/>
                <w:color w:val="000000"/>
                <w:sz w:val="18"/>
                <w:szCs w:val="18"/>
              </w:rPr>
              <w:t>[ Θ ] –</w:t>
            </w:r>
            <w:r w:rsidRPr="00C05542">
              <w:rPr>
                <w:color w:val="000000"/>
                <w:sz w:val="18"/>
                <w:szCs w:val="18"/>
              </w:rPr>
              <w:t xml:space="preserve">  ΑΙΘΟΥΣΑ :  Δ1</w:t>
            </w:r>
          </w:p>
          <w:p w14:paraId="5529B816" w14:textId="793C1197" w:rsidR="0007562E" w:rsidRPr="00C05542" w:rsidRDefault="0007562E" w:rsidP="0007562E">
            <w:pPr>
              <w:jc w:val="center"/>
              <w:rPr>
                <w:color w:val="FF0000"/>
                <w:sz w:val="18"/>
                <w:szCs w:val="18"/>
              </w:rPr>
            </w:pPr>
            <w:r w:rsidRPr="00C05542">
              <w:rPr>
                <w:color w:val="FF0000"/>
                <w:sz w:val="18"/>
                <w:szCs w:val="18"/>
              </w:rPr>
              <w:t xml:space="preserve"> Γ. ΚΑΡΡΗΣ</w:t>
            </w:r>
          </w:p>
        </w:tc>
        <w:tc>
          <w:tcPr>
            <w:tcW w:w="2884" w:type="dxa"/>
            <w:vAlign w:val="center"/>
          </w:tcPr>
          <w:p w14:paraId="0D4AB846" w14:textId="77777777" w:rsidR="0007562E" w:rsidRPr="00C53E47" w:rsidRDefault="0007562E" w:rsidP="0007562E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 xml:space="preserve">ΓΕΝΙΚΗ ΧΗΜΕΙΑ </w:t>
            </w:r>
          </w:p>
          <w:p w14:paraId="068C065D" w14:textId="77777777" w:rsidR="0007562E" w:rsidRPr="00C53E47" w:rsidRDefault="0007562E" w:rsidP="0007562E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</w:t>
            </w:r>
            <w:r w:rsidRPr="00C53E47">
              <w:rPr>
                <w:b/>
                <w:color w:val="000000"/>
                <w:sz w:val="18"/>
                <w:szCs w:val="18"/>
              </w:rPr>
              <w:t xml:space="preserve"> </w:t>
            </w:r>
            <w:r w:rsidRPr="00C53E47">
              <w:rPr>
                <w:color w:val="000000"/>
                <w:sz w:val="18"/>
                <w:szCs w:val="18"/>
              </w:rPr>
              <w:t>Δ2</w:t>
            </w:r>
          </w:p>
          <w:p w14:paraId="45D4156E" w14:textId="41B5D068" w:rsidR="0007562E" w:rsidRPr="00C53E47" w:rsidRDefault="0007562E" w:rsidP="0007562E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>Δ. ΚΟΥΛΟΥΓΛΙΩΤΗΣ</w:t>
            </w:r>
          </w:p>
        </w:tc>
        <w:tc>
          <w:tcPr>
            <w:tcW w:w="1393" w:type="dxa"/>
            <w:vAlign w:val="center"/>
          </w:tcPr>
          <w:p w14:paraId="4CD7F055" w14:textId="77777777" w:rsidR="0007562E" w:rsidRPr="00C53E47" w:rsidRDefault="0007562E" w:rsidP="0007562E">
            <w:pPr>
              <w:jc w:val="center"/>
              <w:rPr>
                <w:b/>
                <w:sz w:val="16"/>
                <w:szCs w:val="16"/>
              </w:rPr>
            </w:pPr>
            <w:r w:rsidRPr="00C53E47">
              <w:rPr>
                <w:b/>
                <w:sz w:val="16"/>
                <w:szCs w:val="16"/>
              </w:rPr>
              <w:t xml:space="preserve">ΓΕΝΙΚΗ ΧΗΜΕΙΑ </w:t>
            </w:r>
          </w:p>
          <w:p w14:paraId="132BDB40" w14:textId="37AFA889" w:rsidR="0007562E" w:rsidRPr="00C53E47" w:rsidRDefault="0007562E" w:rsidP="0007562E">
            <w:pPr>
              <w:jc w:val="center"/>
              <w:rPr>
                <w:b/>
                <w:sz w:val="16"/>
                <w:szCs w:val="16"/>
              </w:rPr>
            </w:pPr>
            <w:r w:rsidRPr="00C53E47">
              <w:rPr>
                <w:b/>
                <w:sz w:val="16"/>
                <w:szCs w:val="16"/>
              </w:rPr>
              <w:t>[ Ε1 ] –</w:t>
            </w:r>
            <w:r w:rsidRPr="00C53E47">
              <w:rPr>
                <w:sz w:val="16"/>
                <w:szCs w:val="16"/>
              </w:rPr>
              <w:t xml:space="preserve">  ΑΙΘΟΥΣΑ :  Ε4</w:t>
            </w:r>
          </w:p>
          <w:p w14:paraId="7A1C6F72" w14:textId="77777777" w:rsidR="0007562E" w:rsidRPr="00C53E47" w:rsidRDefault="0007562E" w:rsidP="0007562E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6"/>
                <w:szCs w:val="16"/>
              </w:rPr>
              <w:t>Α. ΠΕΤΑΛΑ</w:t>
            </w:r>
          </w:p>
        </w:tc>
        <w:tc>
          <w:tcPr>
            <w:tcW w:w="1393" w:type="dxa"/>
            <w:vAlign w:val="center"/>
          </w:tcPr>
          <w:p w14:paraId="46893676" w14:textId="77777777" w:rsidR="0007562E" w:rsidRPr="00C53E47" w:rsidRDefault="0007562E" w:rsidP="0007562E">
            <w:pPr>
              <w:jc w:val="center"/>
              <w:rPr>
                <w:b/>
                <w:sz w:val="16"/>
                <w:szCs w:val="16"/>
              </w:rPr>
            </w:pPr>
            <w:r w:rsidRPr="00C53E47">
              <w:rPr>
                <w:b/>
                <w:sz w:val="16"/>
                <w:szCs w:val="16"/>
              </w:rPr>
              <w:t xml:space="preserve">ΓΕΝΙΚΗ ΧΗΜΕΙΑ </w:t>
            </w:r>
          </w:p>
          <w:p w14:paraId="18FB39E4" w14:textId="10BCE3E6" w:rsidR="0007562E" w:rsidRPr="00C53E47" w:rsidRDefault="0007562E" w:rsidP="0007562E">
            <w:pPr>
              <w:jc w:val="center"/>
              <w:rPr>
                <w:b/>
                <w:sz w:val="16"/>
                <w:szCs w:val="16"/>
              </w:rPr>
            </w:pPr>
            <w:r w:rsidRPr="00C53E47">
              <w:rPr>
                <w:b/>
                <w:sz w:val="16"/>
                <w:szCs w:val="16"/>
              </w:rPr>
              <w:t>[ Ε2 ] –</w:t>
            </w:r>
            <w:r w:rsidRPr="00C53E47">
              <w:rPr>
                <w:sz w:val="16"/>
                <w:szCs w:val="16"/>
              </w:rPr>
              <w:t xml:space="preserve">  ΑΙΘΟΥΣΑ :  Ε</w:t>
            </w:r>
            <w:r w:rsidR="00A96A68">
              <w:rPr>
                <w:sz w:val="16"/>
                <w:szCs w:val="16"/>
              </w:rPr>
              <w:t>3</w:t>
            </w:r>
          </w:p>
          <w:p w14:paraId="7446F047" w14:textId="0513D703" w:rsidR="0007562E" w:rsidRPr="00C53E47" w:rsidRDefault="0007562E" w:rsidP="0007562E">
            <w:pPr>
              <w:jc w:val="center"/>
              <w:rPr>
                <w:sz w:val="18"/>
                <w:szCs w:val="18"/>
              </w:rPr>
            </w:pPr>
            <w:r w:rsidRPr="00C53E47">
              <w:rPr>
                <w:color w:val="FF0000"/>
                <w:sz w:val="16"/>
                <w:szCs w:val="16"/>
              </w:rPr>
              <w:t>Ε. ΓΙΑΝΝΗ</w:t>
            </w:r>
          </w:p>
        </w:tc>
      </w:tr>
      <w:tr w:rsidR="0081031F" w:rsidRPr="00D46D9E" w14:paraId="7B516EFA" w14:textId="77777777" w:rsidTr="0076081A">
        <w:trPr>
          <w:trHeight w:hRule="exact" w:val="698"/>
        </w:trPr>
        <w:tc>
          <w:tcPr>
            <w:tcW w:w="648" w:type="dxa"/>
            <w:shd w:val="clear" w:color="auto" w:fill="E0E0E0"/>
            <w:vAlign w:val="center"/>
          </w:tcPr>
          <w:p w14:paraId="2FC6B06B" w14:textId="77777777" w:rsidR="0081031F" w:rsidRPr="00D46D9E" w:rsidRDefault="0081031F" w:rsidP="0081031F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0-11</w:t>
            </w:r>
          </w:p>
        </w:tc>
        <w:tc>
          <w:tcPr>
            <w:tcW w:w="2520" w:type="dxa"/>
            <w:vAlign w:val="center"/>
          </w:tcPr>
          <w:p w14:paraId="746AD3D5" w14:textId="67FCE6FD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765F1C10" w14:textId="64D41086" w:rsidR="0081031F" w:rsidRPr="00C53E47" w:rsidRDefault="0081031F" w:rsidP="0081031F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3401" w:type="dxa"/>
            <w:vAlign w:val="center"/>
          </w:tcPr>
          <w:p w14:paraId="709AFD5B" w14:textId="77777777" w:rsidR="00C05542" w:rsidRPr="00C05542" w:rsidRDefault="00C05542" w:rsidP="00C05542">
            <w:pPr>
              <w:jc w:val="center"/>
              <w:rPr>
                <w:sz w:val="18"/>
                <w:szCs w:val="18"/>
              </w:rPr>
            </w:pPr>
            <w:r w:rsidRPr="00C05542">
              <w:rPr>
                <w:sz w:val="18"/>
                <w:szCs w:val="18"/>
              </w:rPr>
              <w:t xml:space="preserve">-//- </w:t>
            </w:r>
          </w:p>
          <w:p w14:paraId="39C497B6" w14:textId="5473D41D" w:rsidR="0081031F" w:rsidRPr="00C05542" w:rsidRDefault="0081031F" w:rsidP="008103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45FCEB5F" w14:textId="025D3ABA" w:rsidR="0081031F" w:rsidRPr="00C53E47" w:rsidRDefault="00B74240" w:rsidP="0081031F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1393" w:type="dxa"/>
            <w:vAlign w:val="center"/>
          </w:tcPr>
          <w:p w14:paraId="1F2A4A89" w14:textId="77777777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1393" w:type="dxa"/>
            <w:vAlign w:val="center"/>
          </w:tcPr>
          <w:p w14:paraId="12DE7594" w14:textId="0F0E7600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</w:tr>
      <w:tr w:rsidR="0081031F" w:rsidRPr="00D46D9E" w14:paraId="580FD30B" w14:textId="77777777" w:rsidTr="00AF18D1">
        <w:trPr>
          <w:trHeight w:hRule="exact" w:val="862"/>
        </w:trPr>
        <w:tc>
          <w:tcPr>
            <w:tcW w:w="648" w:type="dxa"/>
            <w:shd w:val="clear" w:color="auto" w:fill="E0E0E0"/>
            <w:vAlign w:val="center"/>
          </w:tcPr>
          <w:p w14:paraId="7E1B6035" w14:textId="77777777" w:rsidR="0081031F" w:rsidRPr="00D46D9E" w:rsidRDefault="0081031F" w:rsidP="0081031F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1-12</w:t>
            </w:r>
          </w:p>
        </w:tc>
        <w:tc>
          <w:tcPr>
            <w:tcW w:w="2520" w:type="dxa"/>
            <w:vAlign w:val="center"/>
          </w:tcPr>
          <w:p w14:paraId="3D70EF7A" w14:textId="77777777" w:rsidR="0081031F" w:rsidRPr="00C53E47" w:rsidRDefault="0081031F" w:rsidP="0081031F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ΜΑΘΗΜΑΤΙΚΑ Ι</w:t>
            </w:r>
          </w:p>
          <w:p w14:paraId="309FF144" w14:textId="5654B8A7" w:rsidR="0081031F" w:rsidRPr="00C53E47" w:rsidRDefault="0081031F" w:rsidP="0081031F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</w:t>
            </w:r>
            <w:r w:rsidRPr="00C53E47">
              <w:rPr>
                <w:sz w:val="18"/>
                <w:szCs w:val="18"/>
              </w:rPr>
              <w:t>Δ2</w:t>
            </w:r>
          </w:p>
          <w:p w14:paraId="29DE59FE" w14:textId="02F7954C" w:rsidR="0081031F" w:rsidRPr="00C53E47" w:rsidRDefault="0081031F" w:rsidP="0081031F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  <w:lang w:val="en-US"/>
              </w:rPr>
              <w:t>N</w:t>
            </w:r>
            <w:r w:rsidRPr="00C53E47">
              <w:rPr>
                <w:color w:val="FF0000"/>
                <w:sz w:val="18"/>
                <w:szCs w:val="18"/>
              </w:rPr>
              <w:t>. ΑΡΑΒΑΝΤΙΝΟΣ-ΖΑΦΕΙΡΗΣ</w:t>
            </w:r>
          </w:p>
        </w:tc>
        <w:tc>
          <w:tcPr>
            <w:tcW w:w="3603" w:type="dxa"/>
            <w:vAlign w:val="center"/>
          </w:tcPr>
          <w:p w14:paraId="522F2842" w14:textId="72E3800D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762854A6" w14:textId="74FE9A6C" w:rsidR="0081031F" w:rsidRPr="00C53E47" w:rsidRDefault="0081031F" w:rsidP="0081031F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04445AFF" w14:textId="2A6F8B89" w:rsidR="0081031F" w:rsidRPr="00C53E47" w:rsidRDefault="0081031F" w:rsidP="0081031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14:paraId="23D670C2" w14:textId="77777777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1393" w:type="dxa"/>
            <w:shd w:val="clear" w:color="auto" w:fill="FFFFFF"/>
            <w:vAlign w:val="center"/>
          </w:tcPr>
          <w:p w14:paraId="2652F864" w14:textId="38D1991F" w:rsidR="0081031F" w:rsidRPr="00C53E47" w:rsidRDefault="0081031F" w:rsidP="0081031F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</w:tr>
      <w:tr w:rsidR="001A2EC3" w:rsidRPr="00D46D9E" w14:paraId="4A407DD2" w14:textId="77777777" w:rsidTr="00943E48">
        <w:trPr>
          <w:trHeight w:hRule="exact" w:val="708"/>
        </w:trPr>
        <w:tc>
          <w:tcPr>
            <w:tcW w:w="648" w:type="dxa"/>
            <w:shd w:val="clear" w:color="auto" w:fill="E0E0E0"/>
            <w:vAlign w:val="center"/>
          </w:tcPr>
          <w:p w14:paraId="7220281B" w14:textId="77777777" w:rsidR="001A2EC3" w:rsidRPr="00D46D9E" w:rsidRDefault="001A2EC3" w:rsidP="001A2EC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2-13</w:t>
            </w:r>
          </w:p>
        </w:tc>
        <w:tc>
          <w:tcPr>
            <w:tcW w:w="2520" w:type="dxa"/>
            <w:vAlign w:val="center"/>
          </w:tcPr>
          <w:p w14:paraId="56AF8F37" w14:textId="6F27450C" w:rsidR="001A2EC3" w:rsidRPr="00C53E47" w:rsidRDefault="001A2EC3" w:rsidP="001A2EC3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3603" w:type="dxa"/>
            <w:vAlign w:val="center"/>
          </w:tcPr>
          <w:p w14:paraId="2816111E" w14:textId="577F9768" w:rsidR="001A2EC3" w:rsidRPr="00C53E47" w:rsidRDefault="001A2EC3" w:rsidP="001A2EC3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1C729EC7" w14:textId="77777777" w:rsidR="001A2EC3" w:rsidRPr="00C53E47" w:rsidRDefault="001A2EC3" w:rsidP="001A2EC3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ΒΑΣΕΙΣ ΔΕΔΟΜΕΝΩΝ</w:t>
            </w:r>
          </w:p>
          <w:p w14:paraId="7441FB0D" w14:textId="77777777" w:rsidR="001A2EC3" w:rsidRPr="00C53E47" w:rsidRDefault="001A2EC3" w:rsidP="001A2EC3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Δ2</w:t>
            </w:r>
          </w:p>
          <w:p w14:paraId="22491BDC" w14:textId="3CCE04DB" w:rsidR="001A2EC3" w:rsidRPr="00C53E47" w:rsidRDefault="001A2EC3" w:rsidP="001A2EC3">
            <w:pPr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 xml:space="preserve">                </w:t>
            </w:r>
            <w:r w:rsidR="00911A67" w:rsidRPr="00911A67">
              <w:rPr>
                <w:color w:val="FF0000"/>
                <w:sz w:val="18"/>
                <w:szCs w:val="18"/>
              </w:rPr>
              <w:t xml:space="preserve">  </w:t>
            </w:r>
            <w:r w:rsidR="00911A67" w:rsidRPr="00B74240">
              <w:rPr>
                <w:color w:val="FF0000"/>
                <w:sz w:val="18"/>
                <w:szCs w:val="18"/>
              </w:rPr>
              <w:t xml:space="preserve">   </w:t>
            </w:r>
            <w:r w:rsidRPr="00C53E47">
              <w:rPr>
                <w:color w:val="FF0000"/>
                <w:sz w:val="18"/>
                <w:szCs w:val="18"/>
              </w:rPr>
              <w:t>ΑΙΚ. ΚΑΜΠΑΣΗ</w:t>
            </w:r>
          </w:p>
          <w:p w14:paraId="2F2FD2CF" w14:textId="51326403" w:rsidR="001A2EC3" w:rsidRPr="00C53E47" w:rsidRDefault="001A2EC3" w:rsidP="001A2EC3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00BB03BA" w14:textId="77777777" w:rsidR="001A2EC3" w:rsidRPr="00C53E47" w:rsidRDefault="001A2EC3" w:rsidP="001A2EC3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ΒΑΣΕΙΣ ΔΕΔΟΜΕΝΩΝ</w:t>
            </w:r>
          </w:p>
          <w:p w14:paraId="218AB42A" w14:textId="77777777" w:rsidR="001A2EC3" w:rsidRPr="00C53E47" w:rsidRDefault="001A2EC3" w:rsidP="001A2EC3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</w:t>
            </w:r>
            <w:r w:rsidRPr="00C53E47">
              <w:rPr>
                <w:b/>
                <w:color w:val="000000"/>
                <w:sz w:val="18"/>
                <w:szCs w:val="18"/>
                <w:lang w:val="en-US"/>
              </w:rPr>
              <w:t>E</w:t>
            </w:r>
            <w:r w:rsidRPr="00C53E47">
              <w:rPr>
                <w:b/>
                <w:color w:val="000000"/>
                <w:sz w:val="18"/>
                <w:szCs w:val="18"/>
              </w:rPr>
              <w:t>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</w:t>
            </w:r>
            <w:r w:rsidRPr="00C53E47">
              <w:rPr>
                <w:color w:val="000000"/>
                <w:sz w:val="18"/>
                <w:szCs w:val="18"/>
                <w:lang w:val="en-US"/>
              </w:rPr>
              <w:t>R</w:t>
            </w:r>
            <w:r w:rsidRPr="00C53E47">
              <w:rPr>
                <w:color w:val="000000"/>
                <w:sz w:val="18"/>
                <w:szCs w:val="18"/>
              </w:rPr>
              <w:t>5</w:t>
            </w:r>
          </w:p>
          <w:p w14:paraId="612E6E92" w14:textId="77777777" w:rsidR="001A2EC3" w:rsidRPr="00C53E47" w:rsidRDefault="001A2EC3" w:rsidP="001A2EC3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>ΑΙΚ. ΚΑΜΠΑΣΗ</w:t>
            </w:r>
          </w:p>
          <w:p w14:paraId="58B72D15" w14:textId="27ADB0AB" w:rsidR="001A2EC3" w:rsidRPr="00C53E47" w:rsidRDefault="001A2EC3" w:rsidP="001A2EC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86" w:type="dxa"/>
            <w:gridSpan w:val="2"/>
            <w:shd w:val="clear" w:color="auto" w:fill="FFFFFF"/>
            <w:vAlign w:val="center"/>
          </w:tcPr>
          <w:p w14:paraId="06496F53" w14:textId="5609B066" w:rsidR="001A2EC3" w:rsidRPr="00C53E47" w:rsidRDefault="001A2EC3" w:rsidP="001A2EC3">
            <w:pPr>
              <w:jc w:val="center"/>
              <w:rPr>
                <w:sz w:val="12"/>
                <w:szCs w:val="12"/>
              </w:rPr>
            </w:pPr>
          </w:p>
        </w:tc>
      </w:tr>
      <w:tr w:rsidR="001A2EC3" w:rsidRPr="00D46D9E" w14:paraId="1536703C" w14:textId="77777777" w:rsidTr="004F58DB">
        <w:trPr>
          <w:trHeight w:hRule="exact" w:val="704"/>
        </w:trPr>
        <w:tc>
          <w:tcPr>
            <w:tcW w:w="648" w:type="dxa"/>
            <w:shd w:val="clear" w:color="auto" w:fill="E0E0E0"/>
            <w:vAlign w:val="center"/>
          </w:tcPr>
          <w:p w14:paraId="2727C3BF" w14:textId="77777777" w:rsidR="001A2EC3" w:rsidRPr="00D46D9E" w:rsidRDefault="001A2EC3" w:rsidP="001A2EC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3-14</w:t>
            </w:r>
          </w:p>
        </w:tc>
        <w:tc>
          <w:tcPr>
            <w:tcW w:w="2520" w:type="dxa"/>
            <w:vAlign w:val="center"/>
          </w:tcPr>
          <w:p w14:paraId="3B8D43CA" w14:textId="1C38202F" w:rsidR="001A2EC3" w:rsidRPr="00C53E47" w:rsidRDefault="001A2EC3" w:rsidP="001A2EC3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3603" w:type="dxa"/>
            <w:vAlign w:val="center"/>
          </w:tcPr>
          <w:p w14:paraId="356E6836" w14:textId="519EB780" w:rsidR="001A2EC3" w:rsidRPr="00C53E47" w:rsidRDefault="001A2EC3" w:rsidP="001A2EC3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67A0B290" w14:textId="69BE7D64" w:rsidR="001A2EC3" w:rsidRPr="00C53E47" w:rsidRDefault="001A2EC3" w:rsidP="001A2EC3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884" w:type="dxa"/>
            <w:vAlign w:val="center"/>
          </w:tcPr>
          <w:p w14:paraId="1AEF1B14" w14:textId="4D54CF09" w:rsidR="001A2EC3" w:rsidRPr="00C53E47" w:rsidRDefault="001A2EC3" w:rsidP="001A2EC3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786" w:type="dxa"/>
            <w:gridSpan w:val="2"/>
            <w:shd w:val="clear" w:color="auto" w:fill="FFFFFF"/>
            <w:vAlign w:val="center"/>
          </w:tcPr>
          <w:p w14:paraId="61EE7CCB" w14:textId="7FC400CE" w:rsidR="001A2EC3" w:rsidRPr="00C53E47" w:rsidRDefault="001A2EC3" w:rsidP="001A2EC3">
            <w:pPr>
              <w:jc w:val="center"/>
              <w:rPr>
                <w:sz w:val="18"/>
                <w:szCs w:val="18"/>
              </w:rPr>
            </w:pPr>
          </w:p>
        </w:tc>
      </w:tr>
      <w:tr w:rsidR="00943E48" w:rsidRPr="00D46D9E" w14:paraId="4EA3022C" w14:textId="77777777" w:rsidTr="00636F5E">
        <w:trPr>
          <w:trHeight w:hRule="exact" w:val="712"/>
        </w:trPr>
        <w:tc>
          <w:tcPr>
            <w:tcW w:w="648" w:type="dxa"/>
            <w:shd w:val="clear" w:color="auto" w:fill="E0E0E0"/>
            <w:vAlign w:val="center"/>
          </w:tcPr>
          <w:p w14:paraId="647C6445" w14:textId="77777777" w:rsidR="00943E48" w:rsidRPr="00D46D9E" w:rsidRDefault="00943E48" w:rsidP="00943E48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4-15</w:t>
            </w:r>
          </w:p>
        </w:tc>
        <w:tc>
          <w:tcPr>
            <w:tcW w:w="2520" w:type="dxa"/>
            <w:vAlign w:val="center"/>
          </w:tcPr>
          <w:p w14:paraId="131F86EE" w14:textId="7B8731BF" w:rsidR="00943E48" w:rsidRPr="00C53E47" w:rsidRDefault="00943E48" w:rsidP="00943E4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6F7FDF24" w14:textId="5E1F4C88" w:rsidR="00943E48" w:rsidRPr="00C53E47" w:rsidRDefault="00943E48" w:rsidP="00943E48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17A04E22" w14:textId="4205B9D9" w:rsidR="00943E48" w:rsidRPr="00C53E47" w:rsidRDefault="00943E48" w:rsidP="00943E48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7BE2311C" w14:textId="0B1449C6" w:rsidR="00943E48" w:rsidRPr="00C53E47" w:rsidRDefault="00943E48" w:rsidP="00943E48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786" w:type="dxa"/>
            <w:gridSpan w:val="2"/>
            <w:vAlign w:val="center"/>
          </w:tcPr>
          <w:p w14:paraId="2F82F94E" w14:textId="41A45424" w:rsidR="00943E48" w:rsidRPr="00C53E47" w:rsidRDefault="00943E48" w:rsidP="00943E48">
            <w:pPr>
              <w:jc w:val="center"/>
              <w:rPr>
                <w:sz w:val="18"/>
                <w:szCs w:val="18"/>
              </w:rPr>
            </w:pPr>
          </w:p>
        </w:tc>
      </w:tr>
      <w:tr w:rsidR="00636F5E" w:rsidRPr="00D46D9E" w14:paraId="20010406" w14:textId="77777777" w:rsidTr="00636F5E">
        <w:trPr>
          <w:trHeight w:hRule="exact" w:val="837"/>
        </w:trPr>
        <w:tc>
          <w:tcPr>
            <w:tcW w:w="648" w:type="dxa"/>
            <w:shd w:val="clear" w:color="auto" w:fill="E0E0E0"/>
            <w:vAlign w:val="center"/>
          </w:tcPr>
          <w:p w14:paraId="5E972DD8" w14:textId="77777777" w:rsidR="00636F5E" w:rsidRPr="00D46D9E" w:rsidRDefault="00636F5E" w:rsidP="00636F5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5-16</w:t>
            </w:r>
          </w:p>
        </w:tc>
        <w:tc>
          <w:tcPr>
            <w:tcW w:w="2520" w:type="dxa"/>
            <w:vAlign w:val="center"/>
          </w:tcPr>
          <w:p w14:paraId="68C6ABD5" w14:textId="62F1F576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28BAE797" w14:textId="6A62B88C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25536433" w14:textId="7D45EC0F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71B40B5B" w14:textId="77777777" w:rsidR="00636F5E" w:rsidRPr="00C53E47" w:rsidRDefault="00636F5E" w:rsidP="00636F5E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ΑΡΧΕΣ ΕΠΙΣΤΗΜΗΣ ΠΕΡΙΒΑΛΛΟΝΤΟΣ</w:t>
            </w:r>
          </w:p>
          <w:p w14:paraId="2324917B" w14:textId="77777777" w:rsidR="00636F5E" w:rsidRPr="00C53E47" w:rsidRDefault="00636F5E" w:rsidP="00636F5E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Δ</w:t>
            </w:r>
            <w:r>
              <w:rPr>
                <w:color w:val="000000"/>
                <w:sz w:val="18"/>
                <w:szCs w:val="18"/>
              </w:rPr>
              <w:t>5</w:t>
            </w:r>
          </w:p>
          <w:p w14:paraId="0B37B1ED" w14:textId="4CEDD30E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>Γ. ΜΑΛΑΠΕΡΔΑΣ</w:t>
            </w:r>
          </w:p>
        </w:tc>
        <w:tc>
          <w:tcPr>
            <w:tcW w:w="2786" w:type="dxa"/>
            <w:gridSpan w:val="2"/>
            <w:vAlign w:val="center"/>
          </w:tcPr>
          <w:p w14:paraId="72B189D1" w14:textId="411A03B7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636F5E" w:rsidRPr="00D46D9E" w14:paraId="6C9C8A8F" w14:textId="77777777" w:rsidTr="00F75C14">
        <w:trPr>
          <w:trHeight w:hRule="exact" w:val="666"/>
        </w:trPr>
        <w:tc>
          <w:tcPr>
            <w:tcW w:w="648" w:type="dxa"/>
            <w:shd w:val="clear" w:color="auto" w:fill="E0E0E0"/>
            <w:vAlign w:val="center"/>
          </w:tcPr>
          <w:p w14:paraId="62041FA3" w14:textId="77777777" w:rsidR="00636F5E" w:rsidRPr="00D46D9E" w:rsidRDefault="00636F5E" w:rsidP="00636F5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6-17</w:t>
            </w:r>
          </w:p>
        </w:tc>
        <w:tc>
          <w:tcPr>
            <w:tcW w:w="2520" w:type="dxa"/>
            <w:vAlign w:val="center"/>
          </w:tcPr>
          <w:p w14:paraId="23EFF08C" w14:textId="1087D29F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46EBF56A" w14:textId="4FC5491A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6532B314" w14:textId="7E7DEAF0" w:rsidR="00636F5E" w:rsidRPr="00C53E47" w:rsidRDefault="00636F5E" w:rsidP="00636F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884" w:type="dxa"/>
            <w:vAlign w:val="center"/>
          </w:tcPr>
          <w:p w14:paraId="650D02B8" w14:textId="5AC6A2D7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786" w:type="dxa"/>
            <w:gridSpan w:val="2"/>
            <w:vAlign w:val="center"/>
          </w:tcPr>
          <w:p w14:paraId="3F2E41BB" w14:textId="7EF07A7E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</w:p>
        </w:tc>
      </w:tr>
      <w:tr w:rsidR="00636F5E" w:rsidRPr="00D46D9E" w14:paraId="71FF8C91" w14:textId="77777777" w:rsidTr="004277C9">
        <w:trPr>
          <w:trHeight w:hRule="exact" w:val="600"/>
        </w:trPr>
        <w:tc>
          <w:tcPr>
            <w:tcW w:w="648" w:type="dxa"/>
            <w:shd w:val="clear" w:color="auto" w:fill="E0E0E0"/>
            <w:vAlign w:val="center"/>
          </w:tcPr>
          <w:p w14:paraId="4C7C71CE" w14:textId="77777777" w:rsidR="00636F5E" w:rsidRPr="00D46D9E" w:rsidRDefault="00636F5E" w:rsidP="00636F5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7-18</w:t>
            </w:r>
          </w:p>
        </w:tc>
        <w:tc>
          <w:tcPr>
            <w:tcW w:w="2520" w:type="dxa"/>
            <w:vAlign w:val="center"/>
          </w:tcPr>
          <w:p w14:paraId="5D26CE5D" w14:textId="1F4B54C0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7A89977F" w14:textId="26240059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0B85E2BE" w14:textId="253B6431" w:rsidR="00636F5E" w:rsidRPr="00C53E47" w:rsidRDefault="00636F5E" w:rsidP="00636F5E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884" w:type="dxa"/>
            <w:vAlign w:val="center"/>
          </w:tcPr>
          <w:p w14:paraId="2A585363" w14:textId="1161FB62" w:rsidR="00636F5E" w:rsidRPr="00C53E47" w:rsidRDefault="00636F5E" w:rsidP="00636F5E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786" w:type="dxa"/>
            <w:gridSpan w:val="2"/>
            <w:vAlign w:val="center"/>
          </w:tcPr>
          <w:p w14:paraId="1983D7EE" w14:textId="7B28F5EB" w:rsidR="00636F5E" w:rsidRPr="00C53E47" w:rsidRDefault="00636F5E" w:rsidP="00636F5E">
            <w:pPr>
              <w:jc w:val="center"/>
              <w:rPr>
                <w:sz w:val="12"/>
                <w:szCs w:val="12"/>
              </w:rPr>
            </w:pPr>
          </w:p>
        </w:tc>
      </w:tr>
      <w:tr w:rsidR="00C05542" w:rsidRPr="00D46D9E" w14:paraId="276FCE19" w14:textId="77777777" w:rsidTr="00332C0C">
        <w:trPr>
          <w:trHeight w:val="696"/>
        </w:trPr>
        <w:tc>
          <w:tcPr>
            <w:tcW w:w="648" w:type="dxa"/>
            <w:shd w:val="clear" w:color="auto" w:fill="E0E0E0"/>
            <w:vAlign w:val="center"/>
          </w:tcPr>
          <w:p w14:paraId="73C07EF9" w14:textId="77777777" w:rsidR="00C05542" w:rsidRPr="00D46D9E" w:rsidRDefault="00C05542" w:rsidP="00C05542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8-19</w:t>
            </w:r>
          </w:p>
        </w:tc>
        <w:tc>
          <w:tcPr>
            <w:tcW w:w="2520" w:type="dxa"/>
            <w:vAlign w:val="center"/>
          </w:tcPr>
          <w:p w14:paraId="3AD410AA" w14:textId="27FF01A6" w:rsidR="00C05542" w:rsidRPr="00C53E47" w:rsidRDefault="00C05542" w:rsidP="00C0554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74902D7C" w14:textId="46E05F50" w:rsidR="00C05542" w:rsidRPr="00C05542" w:rsidRDefault="00C05542" w:rsidP="00C0554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642C2297" w14:textId="77777777" w:rsidR="00C05542" w:rsidRPr="00C53E47" w:rsidRDefault="00C05542" w:rsidP="00C05542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 xml:space="preserve">ΓΕΝΙΚΗ ΧΗΜΕΙΑ </w:t>
            </w:r>
          </w:p>
          <w:p w14:paraId="0C37D61F" w14:textId="24D898C3" w:rsidR="00C05542" w:rsidRPr="00C53E47" w:rsidRDefault="00C05542" w:rsidP="00C05542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</w:t>
            </w:r>
            <w:r w:rsidRPr="00C53E47">
              <w:rPr>
                <w:b/>
                <w:color w:val="000000"/>
                <w:sz w:val="18"/>
                <w:szCs w:val="18"/>
              </w:rPr>
              <w:t xml:space="preserve"> </w:t>
            </w:r>
            <w:r w:rsidRPr="00C53E47">
              <w:rPr>
                <w:color w:val="000000"/>
                <w:sz w:val="18"/>
                <w:szCs w:val="18"/>
              </w:rPr>
              <w:t>Δ</w:t>
            </w:r>
            <w:r>
              <w:rPr>
                <w:color w:val="000000"/>
                <w:sz w:val="18"/>
                <w:szCs w:val="18"/>
              </w:rPr>
              <w:t>2</w:t>
            </w:r>
          </w:p>
          <w:p w14:paraId="5A2DE52E" w14:textId="551E1FE1" w:rsidR="00C05542" w:rsidRPr="00C53E47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 xml:space="preserve"> Δ. ΚΟΥΛΟΥΓΛΙΩΤΗΣ</w:t>
            </w:r>
          </w:p>
        </w:tc>
        <w:tc>
          <w:tcPr>
            <w:tcW w:w="2884" w:type="dxa"/>
            <w:vAlign w:val="center"/>
          </w:tcPr>
          <w:p w14:paraId="60E6540B" w14:textId="77777777" w:rsidR="00C05542" w:rsidRPr="00C53E47" w:rsidRDefault="00C05542" w:rsidP="00C05542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ΓΕΩΛΟΓΙΑ</w:t>
            </w:r>
          </w:p>
          <w:p w14:paraId="7F33167D" w14:textId="77777777" w:rsidR="00C05542" w:rsidRPr="00C53E47" w:rsidRDefault="00C05542" w:rsidP="00C05542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Δ1</w:t>
            </w:r>
          </w:p>
          <w:p w14:paraId="2DBE0EB9" w14:textId="65F2BA36" w:rsidR="00C05542" w:rsidRPr="00C53E47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>Α. ΠΕΤΑΛΑ</w:t>
            </w:r>
          </w:p>
        </w:tc>
        <w:tc>
          <w:tcPr>
            <w:tcW w:w="2786" w:type="dxa"/>
            <w:gridSpan w:val="2"/>
          </w:tcPr>
          <w:p w14:paraId="72986370" w14:textId="77777777" w:rsidR="00C05542" w:rsidRPr="00C53E47" w:rsidRDefault="00C05542" w:rsidP="00C05542">
            <w:pPr>
              <w:jc w:val="center"/>
              <w:rPr>
                <w:color w:val="FF0000"/>
                <w:sz w:val="16"/>
                <w:szCs w:val="16"/>
              </w:rPr>
            </w:pPr>
          </w:p>
          <w:p w14:paraId="6F479018" w14:textId="5B2BBFAA" w:rsidR="00C05542" w:rsidRPr="00C53E47" w:rsidRDefault="00C05542" w:rsidP="00C05542">
            <w:pPr>
              <w:jc w:val="center"/>
              <w:rPr>
                <w:sz w:val="18"/>
                <w:szCs w:val="18"/>
              </w:rPr>
            </w:pPr>
            <w:r w:rsidRPr="00C53E47">
              <w:rPr>
                <w:color w:val="FF0000"/>
                <w:sz w:val="16"/>
                <w:szCs w:val="16"/>
              </w:rPr>
              <w:t>ΚΕΝΟ ΚΑΤΟΠΙΝ ΑΙΤΗΜΑΤΟΣ ΦΟΙΤΗΤΩΝ</w:t>
            </w:r>
          </w:p>
        </w:tc>
      </w:tr>
      <w:tr w:rsidR="00C05542" w:rsidRPr="00D46D9E" w14:paraId="3FA63650" w14:textId="77777777" w:rsidTr="00943E48">
        <w:trPr>
          <w:trHeight w:hRule="exact" w:val="712"/>
        </w:trPr>
        <w:tc>
          <w:tcPr>
            <w:tcW w:w="648" w:type="dxa"/>
            <w:shd w:val="clear" w:color="auto" w:fill="E0E0E0"/>
            <w:vAlign w:val="center"/>
          </w:tcPr>
          <w:p w14:paraId="074265C9" w14:textId="77777777" w:rsidR="00C05542" w:rsidRPr="00D46D9E" w:rsidRDefault="00C05542" w:rsidP="00C05542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19-20</w:t>
            </w:r>
          </w:p>
        </w:tc>
        <w:tc>
          <w:tcPr>
            <w:tcW w:w="2520" w:type="dxa"/>
            <w:vAlign w:val="center"/>
          </w:tcPr>
          <w:p w14:paraId="4B478D79" w14:textId="05CDCDB5" w:rsidR="00C05542" w:rsidRPr="00C53E47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28B54E70" w14:textId="77777777" w:rsidR="008A3E7E" w:rsidRPr="00C05542" w:rsidRDefault="008A3E7E" w:rsidP="008A3E7E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05542">
              <w:rPr>
                <w:b/>
                <w:color w:val="000000"/>
                <w:sz w:val="18"/>
                <w:szCs w:val="18"/>
              </w:rPr>
              <w:t>ΒΙΟΛΟΓΙΑ</w:t>
            </w:r>
          </w:p>
          <w:p w14:paraId="4E8EF860" w14:textId="77777777" w:rsidR="008A3E7E" w:rsidRPr="00C05542" w:rsidRDefault="008A3E7E" w:rsidP="008A3E7E">
            <w:pPr>
              <w:jc w:val="center"/>
              <w:rPr>
                <w:color w:val="000000"/>
                <w:sz w:val="18"/>
                <w:szCs w:val="18"/>
              </w:rPr>
            </w:pPr>
            <w:r w:rsidRPr="00C05542">
              <w:rPr>
                <w:b/>
                <w:color w:val="000000"/>
                <w:sz w:val="18"/>
                <w:szCs w:val="18"/>
              </w:rPr>
              <w:t>[ Θ ] –</w:t>
            </w:r>
            <w:r w:rsidRPr="00C05542">
              <w:rPr>
                <w:color w:val="000000"/>
                <w:sz w:val="18"/>
                <w:szCs w:val="18"/>
              </w:rPr>
              <w:t xml:space="preserve">  ΑΙΘΟΥΣΑ :  Δ1</w:t>
            </w:r>
          </w:p>
          <w:p w14:paraId="3432ED4A" w14:textId="5DDB64F9" w:rsidR="00C05542" w:rsidRPr="00C05542" w:rsidRDefault="008A3E7E" w:rsidP="008A3E7E">
            <w:pPr>
              <w:jc w:val="center"/>
              <w:rPr>
                <w:sz w:val="18"/>
                <w:szCs w:val="18"/>
              </w:rPr>
            </w:pPr>
            <w:r w:rsidRPr="00C05542">
              <w:rPr>
                <w:color w:val="FF0000"/>
                <w:sz w:val="18"/>
                <w:szCs w:val="18"/>
              </w:rPr>
              <w:t xml:space="preserve"> Γ. ΚΑΡΡΗΣ</w:t>
            </w:r>
          </w:p>
          <w:p w14:paraId="130B2E5B" w14:textId="28D3F98A" w:rsidR="00C05542" w:rsidRPr="00C05542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401" w:type="dxa"/>
            <w:vAlign w:val="center"/>
          </w:tcPr>
          <w:p w14:paraId="6F25B225" w14:textId="7FB9D28D" w:rsidR="00C05542" w:rsidRPr="00C53E47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884" w:type="dxa"/>
            <w:vAlign w:val="center"/>
          </w:tcPr>
          <w:p w14:paraId="47D742C1" w14:textId="2BDE8CC0" w:rsidR="00C05542" w:rsidRPr="00C53E47" w:rsidRDefault="00C05542" w:rsidP="00C05542">
            <w:pPr>
              <w:jc w:val="center"/>
              <w:rPr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786" w:type="dxa"/>
            <w:gridSpan w:val="2"/>
          </w:tcPr>
          <w:p w14:paraId="3864BFE4" w14:textId="77777777" w:rsidR="00C05542" w:rsidRPr="00C53E47" w:rsidRDefault="00C05542" w:rsidP="00C05542">
            <w:pPr>
              <w:jc w:val="center"/>
              <w:rPr>
                <w:color w:val="FF0000"/>
                <w:sz w:val="16"/>
                <w:szCs w:val="16"/>
              </w:rPr>
            </w:pPr>
          </w:p>
          <w:p w14:paraId="2828C8A5" w14:textId="0C224D39" w:rsidR="00C05542" w:rsidRPr="00C53E47" w:rsidRDefault="00C05542" w:rsidP="00C05542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color w:val="FF0000"/>
                <w:sz w:val="16"/>
                <w:szCs w:val="16"/>
              </w:rPr>
              <w:t>ΚΕΝΟ ΚΑΤΟΠΙΝ ΑΙΤΗΜΑΤΟΣ ΦΟΙΤΗΤΩΝ</w:t>
            </w:r>
          </w:p>
        </w:tc>
      </w:tr>
      <w:tr w:rsidR="006207DD" w:rsidRPr="0027672C" w14:paraId="638D7D6C" w14:textId="77777777" w:rsidTr="00943E48">
        <w:trPr>
          <w:trHeight w:hRule="exact" w:val="862"/>
        </w:trPr>
        <w:tc>
          <w:tcPr>
            <w:tcW w:w="648" w:type="dxa"/>
            <w:shd w:val="clear" w:color="auto" w:fill="E0E0E0"/>
            <w:vAlign w:val="center"/>
          </w:tcPr>
          <w:p w14:paraId="667E62C4" w14:textId="77777777" w:rsidR="006207DD" w:rsidRPr="00D46D9E" w:rsidRDefault="006207DD" w:rsidP="006207DD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D46D9E">
              <w:rPr>
                <w:b/>
                <w:sz w:val="16"/>
                <w:szCs w:val="16"/>
              </w:rPr>
              <w:t>20-21</w:t>
            </w:r>
          </w:p>
        </w:tc>
        <w:tc>
          <w:tcPr>
            <w:tcW w:w="2520" w:type="dxa"/>
            <w:vAlign w:val="center"/>
          </w:tcPr>
          <w:p w14:paraId="199FF2E4" w14:textId="435942A4" w:rsidR="006207DD" w:rsidRPr="00C53E47" w:rsidRDefault="006207DD" w:rsidP="006207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3" w:type="dxa"/>
            <w:vAlign w:val="center"/>
          </w:tcPr>
          <w:p w14:paraId="2835C7B5" w14:textId="4AECCFA4" w:rsidR="006207DD" w:rsidRPr="00F01E24" w:rsidRDefault="006207DD" w:rsidP="00674A97">
            <w:pPr>
              <w:jc w:val="center"/>
              <w:rPr>
                <w:color w:val="FF0000"/>
                <w:sz w:val="18"/>
                <w:szCs w:val="18"/>
                <w:highlight w:val="green"/>
              </w:rPr>
            </w:pPr>
          </w:p>
        </w:tc>
        <w:tc>
          <w:tcPr>
            <w:tcW w:w="3401" w:type="dxa"/>
            <w:vAlign w:val="center"/>
          </w:tcPr>
          <w:p w14:paraId="684EC4E6" w14:textId="77777777" w:rsidR="00943E48" w:rsidRPr="00C53E47" w:rsidRDefault="00943E48" w:rsidP="00943E48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ΑΡΧΕΣ ΕΠΙΣΤΗΜΗΣ ΠΕΡΙΒΑΛΛΟΝΤΟΣ</w:t>
            </w:r>
          </w:p>
          <w:p w14:paraId="30E496EE" w14:textId="5D65AC4B" w:rsidR="00943E48" w:rsidRPr="00C53E47" w:rsidRDefault="00943E48" w:rsidP="00943E48">
            <w:pPr>
              <w:jc w:val="center"/>
              <w:rPr>
                <w:color w:val="000000"/>
                <w:sz w:val="18"/>
                <w:szCs w:val="18"/>
              </w:rPr>
            </w:pPr>
            <w:r w:rsidRPr="00C53E47">
              <w:rPr>
                <w:b/>
                <w:color w:val="000000"/>
                <w:sz w:val="18"/>
                <w:szCs w:val="18"/>
              </w:rPr>
              <w:t>[ Θ ] –</w:t>
            </w:r>
            <w:r w:rsidRPr="00C53E47">
              <w:rPr>
                <w:color w:val="000000"/>
                <w:sz w:val="18"/>
                <w:szCs w:val="18"/>
              </w:rPr>
              <w:t xml:space="preserve">  ΑΙΘΟΥΣΑ :  Δ</w:t>
            </w:r>
            <w:r w:rsidR="002C04EB">
              <w:rPr>
                <w:color w:val="000000"/>
                <w:sz w:val="18"/>
                <w:szCs w:val="18"/>
              </w:rPr>
              <w:t>5</w:t>
            </w:r>
          </w:p>
          <w:p w14:paraId="323B2B0B" w14:textId="4C7EE71A" w:rsidR="006207DD" w:rsidRPr="00C53E47" w:rsidRDefault="00943E48" w:rsidP="00943E48">
            <w:pPr>
              <w:jc w:val="center"/>
              <w:rPr>
                <w:sz w:val="18"/>
                <w:szCs w:val="18"/>
              </w:rPr>
            </w:pPr>
            <w:r w:rsidRPr="00C53E47">
              <w:rPr>
                <w:color w:val="FF0000"/>
                <w:sz w:val="18"/>
                <w:szCs w:val="18"/>
              </w:rPr>
              <w:t>Γ. ΜΑΛΑΠΕΡΔΑΣ</w:t>
            </w:r>
          </w:p>
        </w:tc>
        <w:tc>
          <w:tcPr>
            <w:tcW w:w="2884" w:type="dxa"/>
            <w:vAlign w:val="center"/>
          </w:tcPr>
          <w:p w14:paraId="22EF18FE" w14:textId="13CA6124" w:rsidR="006207DD" w:rsidRPr="00C53E47" w:rsidRDefault="006207DD" w:rsidP="006207DD">
            <w:pPr>
              <w:jc w:val="center"/>
              <w:rPr>
                <w:color w:val="FF0000"/>
                <w:sz w:val="18"/>
                <w:szCs w:val="18"/>
              </w:rPr>
            </w:pPr>
            <w:r w:rsidRPr="00C53E47">
              <w:rPr>
                <w:sz w:val="18"/>
                <w:szCs w:val="18"/>
              </w:rPr>
              <w:t>-//-</w:t>
            </w:r>
          </w:p>
        </w:tc>
        <w:tc>
          <w:tcPr>
            <w:tcW w:w="2786" w:type="dxa"/>
            <w:gridSpan w:val="2"/>
          </w:tcPr>
          <w:p w14:paraId="1AF92A73" w14:textId="77777777" w:rsidR="006207DD" w:rsidRPr="00C53E47" w:rsidRDefault="006207DD" w:rsidP="006207DD">
            <w:pPr>
              <w:jc w:val="center"/>
              <w:rPr>
                <w:color w:val="FF0000"/>
                <w:sz w:val="16"/>
                <w:szCs w:val="16"/>
              </w:rPr>
            </w:pPr>
          </w:p>
          <w:p w14:paraId="499E9380" w14:textId="63DE2DBB" w:rsidR="006207DD" w:rsidRPr="00C53E47" w:rsidRDefault="006207DD" w:rsidP="006207DD">
            <w:pPr>
              <w:jc w:val="center"/>
              <w:rPr>
                <w:sz w:val="18"/>
                <w:szCs w:val="18"/>
              </w:rPr>
            </w:pPr>
            <w:r w:rsidRPr="00C53E47">
              <w:rPr>
                <w:color w:val="FF0000"/>
                <w:sz w:val="16"/>
                <w:szCs w:val="16"/>
              </w:rPr>
              <w:t>ΚΕΝΟ ΚΑΤΟΠΙΝ ΑΙΤΗΜΑΤΟΣ ΦΟΙΤΗΤΩΝ</w:t>
            </w:r>
          </w:p>
        </w:tc>
      </w:tr>
    </w:tbl>
    <w:p w14:paraId="461195F7" w14:textId="77777777" w:rsidR="00E007F2" w:rsidRPr="007848D9" w:rsidRDefault="00E007F2" w:rsidP="007848D9">
      <w:pPr>
        <w:rPr>
          <w:lang w:val="en-US"/>
        </w:rPr>
      </w:pPr>
    </w:p>
    <w:sectPr w:rsidR="00E007F2" w:rsidRPr="007848D9" w:rsidSect="00AE0413">
      <w:pgSz w:w="16838" w:h="11906" w:orient="landscape" w:code="9"/>
      <w:pgMar w:top="284" w:right="454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E1A17"/>
    <w:multiLevelType w:val="hybridMultilevel"/>
    <w:tmpl w:val="4B9CED12"/>
    <w:lvl w:ilvl="0" w:tplc="D4568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7B6069"/>
    <w:multiLevelType w:val="hybridMultilevel"/>
    <w:tmpl w:val="3CEA368A"/>
    <w:lvl w:ilvl="0" w:tplc="040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97D8D"/>
    <w:multiLevelType w:val="multilevel"/>
    <w:tmpl w:val="0408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772942212">
    <w:abstractNumId w:val="2"/>
  </w:num>
  <w:num w:numId="2" w16cid:durableId="1313564554">
    <w:abstractNumId w:val="1"/>
  </w:num>
  <w:num w:numId="3" w16cid:durableId="758019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LMwMjcxNzI0NzJR0lEKTi0uzszPAykwrAUAeNIVVSwAAAA="/>
  </w:docVars>
  <w:rsids>
    <w:rsidRoot w:val="00E007F2"/>
    <w:rsid w:val="000051E8"/>
    <w:rsid w:val="0000706E"/>
    <w:rsid w:val="0000795C"/>
    <w:rsid w:val="000113AC"/>
    <w:rsid w:val="00012B65"/>
    <w:rsid w:val="00016262"/>
    <w:rsid w:val="00017709"/>
    <w:rsid w:val="000178D8"/>
    <w:rsid w:val="00020DCC"/>
    <w:rsid w:val="000215E6"/>
    <w:rsid w:val="00024196"/>
    <w:rsid w:val="00032351"/>
    <w:rsid w:val="0003764E"/>
    <w:rsid w:val="00037824"/>
    <w:rsid w:val="00040842"/>
    <w:rsid w:val="0004137E"/>
    <w:rsid w:val="00046AD5"/>
    <w:rsid w:val="000471EC"/>
    <w:rsid w:val="00051844"/>
    <w:rsid w:val="00052840"/>
    <w:rsid w:val="00052F32"/>
    <w:rsid w:val="0005610B"/>
    <w:rsid w:val="00061A4E"/>
    <w:rsid w:val="000620C5"/>
    <w:rsid w:val="00063957"/>
    <w:rsid w:val="0006451B"/>
    <w:rsid w:val="00064BBA"/>
    <w:rsid w:val="000664FB"/>
    <w:rsid w:val="00066FA8"/>
    <w:rsid w:val="0007234B"/>
    <w:rsid w:val="0007562E"/>
    <w:rsid w:val="00081762"/>
    <w:rsid w:val="0008190D"/>
    <w:rsid w:val="000830CF"/>
    <w:rsid w:val="00084952"/>
    <w:rsid w:val="00085830"/>
    <w:rsid w:val="00086B66"/>
    <w:rsid w:val="00087850"/>
    <w:rsid w:val="00091F35"/>
    <w:rsid w:val="00092F0C"/>
    <w:rsid w:val="000942B1"/>
    <w:rsid w:val="00095503"/>
    <w:rsid w:val="0009638A"/>
    <w:rsid w:val="00097351"/>
    <w:rsid w:val="000A1C5A"/>
    <w:rsid w:val="000A261E"/>
    <w:rsid w:val="000B0296"/>
    <w:rsid w:val="000B153B"/>
    <w:rsid w:val="000B3062"/>
    <w:rsid w:val="000B4BCF"/>
    <w:rsid w:val="000C04C8"/>
    <w:rsid w:val="000C2EB9"/>
    <w:rsid w:val="000C510C"/>
    <w:rsid w:val="000C6606"/>
    <w:rsid w:val="000C66A1"/>
    <w:rsid w:val="000D138F"/>
    <w:rsid w:val="000E2270"/>
    <w:rsid w:val="000F3ABE"/>
    <w:rsid w:val="000F618B"/>
    <w:rsid w:val="00101595"/>
    <w:rsid w:val="00102162"/>
    <w:rsid w:val="001073D8"/>
    <w:rsid w:val="00112119"/>
    <w:rsid w:val="001218D3"/>
    <w:rsid w:val="0012387C"/>
    <w:rsid w:val="0012612E"/>
    <w:rsid w:val="00126788"/>
    <w:rsid w:val="00130C1C"/>
    <w:rsid w:val="00130EAA"/>
    <w:rsid w:val="00131BBD"/>
    <w:rsid w:val="00132DF4"/>
    <w:rsid w:val="0013736B"/>
    <w:rsid w:val="00137A96"/>
    <w:rsid w:val="00137D52"/>
    <w:rsid w:val="0014143E"/>
    <w:rsid w:val="00142D58"/>
    <w:rsid w:val="00144F08"/>
    <w:rsid w:val="001455F0"/>
    <w:rsid w:val="00147506"/>
    <w:rsid w:val="0014780E"/>
    <w:rsid w:val="00150A93"/>
    <w:rsid w:val="00152927"/>
    <w:rsid w:val="00152C04"/>
    <w:rsid w:val="00160745"/>
    <w:rsid w:val="00163DFB"/>
    <w:rsid w:val="00167E4B"/>
    <w:rsid w:val="00170899"/>
    <w:rsid w:val="00171BAD"/>
    <w:rsid w:val="00172314"/>
    <w:rsid w:val="00174CF9"/>
    <w:rsid w:val="001765D3"/>
    <w:rsid w:val="00177185"/>
    <w:rsid w:val="0018069A"/>
    <w:rsid w:val="00187588"/>
    <w:rsid w:val="001902F3"/>
    <w:rsid w:val="0019130C"/>
    <w:rsid w:val="001942D4"/>
    <w:rsid w:val="00196319"/>
    <w:rsid w:val="001A1D81"/>
    <w:rsid w:val="001A2EC3"/>
    <w:rsid w:val="001A42C6"/>
    <w:rsid w:val="001A58FD"/>
    <w:rsid w:val="001B069C"/>
    <w:rsid w:val="001B1DA4"/>
    <w:rsid w:val="001B22F7"/>
    <w:rsid w:val="001B231F"/>
    <w:rsid w:val="001B2F8D"/>
    <w:rsid w:val="001B3C6F"/>
    <w:rsid w:val="001B4114"/>
    <w:rsid w:val="001B6E58"/>
    <w:rsid w:val="001B7461"/>
    <w:rsid w:val="001C67B0"/>
    <w:rsid w:val="001D2D71"/>
    <w:rsid w:val="001D4D2C"/>
    <w:rsid w:val="001D7377"/>
    <w:rsid w:val="001E58BA"/>
    <w:rsid w:val="001E74EC"/>
    <w:rsid w:val="001F07FB"/>
    <w:rsid w:val="001F37AD"/>
    <w:rsid w:val="001F4EAF"/>
    <w:rsid w:val="002029C6"/>
    <w:rsid w:val="00202E32"/>
    <w:rsid w:val="00203DF7"/>
    <w:rsid w:val="00207F31"/>
    <w:rsid w:val="00213B29"/>
    <w:rsid w:val="00214797"/>
    <w:rsid w:val="00225C19"/>
    <w:rsid w:val="00226388"/>
    <w:rsid w:val="002354B6"/>
    <w:rsid w:val="0023638A"/>
    <w:rsid w:val="00246097"/>
    <w:rsid w:val="002467B7"/>
    <w:rsid w:val="00254CAD"/>
    <w:rsid w:val="0026001A"/>
    <w:rsid w:val="00263B42"/>
    <w:rsid w:val="00265974"/>
    <w:rsid w:val="002660E1"/>
    <w:rsid w:val="002709ED"/>
    <w:rsid w:val="00271EA2"/>
    <w:rsid w:val="00274AB1"/>
    <w:rsid w:val="0027672C"/>
    <w:rsid w:val="002778E2"/>
    <w:rsid w:val="00283CEA"/>
    <w:rsid w:val="00284645"/>
    <w:rsid w:val="002849C2"/>
    <w:rsid w:val="00285C1B"/>
    <w:rsid w:val="002909E6"/>
    <w:rsid w:val="00291369"/>
    <w:rsid w:val="0029271C"/>
    <w:rsid w:val="0029638F"/>
    <w:rsid w:val="00296F38"/>
    <w:rsid w:val="002A01C8"/>
    <w:rsid w:val="002A3820"/>
    <w:rsid w:val="002A57B4"/>
    <w:rsid w:val="002B36FE"/>
    <w:rsid w:val="002B7CDC"/>
    <w:rsid w:val="002C04EB"/>
    <w:rsid w:val="002C79DE"/>
    <w:rsid w:val="002D3E22"/>
    <w:rsid w:val="002D41E4"/>
    <w:rsid w:val="002D4554"/>
    <w:rsid w:val="002D4A62"/>
    <w:rsid w:val="002D5801"/>
    <w:rsid w:val="002D728E"/>
    <w:rsid w:val="002E15E4"/>
    <w:rsid w:val="002E69C7"/>
    <w:rsid w:val="002F4390"/>
    <w:rsid w:val="002F4C65"/>
    <w:rsid w:val="002F7A5A"/>
    <w:rsid w:val="00304885"/>
    <w:rsid w:val="00305078"/>
    <w:rsid w:val="00306921"/>
    <w:rsid w:val="00310E15"/>
    <w:rsid w:val="003139B1"/>
    <w:rsid w:val="003156EA"/>
    <w:rsid w:val="00320B7B"/>
    <w:rsid w:val="00320D9A"/>
    <w:rsid w:val="00322FD3"/>
    <w:rsid w:val="00325014"/>
    <w:rsid w:val="00331EB1"/>
    <w:rsid w:val="0033278D"/>
    <w:rsid w:val="00335479"/>
    <w:rsid w:val="00336329"/>
    <w:rsid w:val="00336E66"/>
    <w:rsid w:val="00337021"/>
    <w:rsid w:val="0033767D"/>
    <w:rsid w:val="003402B6"/>
    <w:rsid w:val="003418E9"/>
    <w:rsid w:val="00343E12"/>
    <w:rsid w:val="003520E5"/>
    <w:rsid w:val="00354149"/>
    <w:rsid w:val="0035512F"/>
    <w:rsid w:val="00356910"/>
    <w:rsid w:val="00356966"/>
    <w:rsid w:val="0037769C"/>
    <w:rsid w:val="00380510"/>
    <w:rsid w:val="00385BF4"/>
    <w:rsid w:val="003924E3"/>
    <w:rsid w:val="00392F8A"/>
    <w:rsid w:val="00393538"/>
    <w:rsid w:val="003952CD"/>
    <w:rsid w:val="00396360"/>
    <w:rsid w:val="00396489"/>
    <w:rsid w:val="003A40A6"/>
    <w:rsid w:val="003A5118"/>
    <w:rsid w:val="003A7A33"/>
    <w:rsid w:val="003B12E0"/>
    <w:rsid w:val="003B16AF"/>
    <w:rsid w:val="003B2E3A"/>
    <w:rsid w:val="003B5575"/>
    <w:rsid w:val="003B7978"/>
    <w:rsid w:val="003C018E"/>
    <w:rsid w:val="003C256D"/>
    <w:rsid w:val="003C2D67"/>
    <w:rsid w:val="003C34B0"/>
    <w:rsid w:val="003C7163"/>
    <w:rsid w:val="003D1F20"/>
    <w:rsid w:val="003D60CF"/>
    <w:rsid w:val="003D6923"/>
    <w:rsid w:val="003E03D8"/>
    <w:rsid w:val="003E0728"/>
    <w:rsid w:val="003E07EC"/>
    <w:rsid w:val="003E184B"/>
    <w:rsid w:val="003E1F4A"/>
    <w:rsid w:val="003E2135"/>
    <w:rsid w:val="003E233B"/>
    <w:rsid w:val="003E5EDC"/>
    <w:rsid w:val="003E6125"/>
    <w:rsid w:val="003F3649"/>
    <w:rsid w:val="003F7A26"/>
    <w:rsid w:val="00406967"/>
    <w:rsid w:val="0041258D"/>
    <w:rsid w:val="0042286A"/>
    <w:rsid w:val="004259A0"/>
    <w:rsid w:val="004277C9"/>
    <w:rsid w:val="004306C1"/>
    <w:rsid w:val="0043190E"/>
    <w:rsid w:val="00435E30"/>
    <w:rsid w:val="00437D39"/>
    <w:rsid w:val="00437DDB"/>
    <w:rsid w:val="00441395"/>
    <w:rsid w:val="00441AD3"/>
    <w:rsid w:val="00441CF3"/>
    <w:rsid w:val="004423A4"/>
    <w:rsid w:val="00446862"/>
    <w:rsid w:val="004533BD"/>
    <w:rsid w:val="00453EF3"/>
    <w:rsid w:val="004550F7"/>
    <w:rsid w:val="00463EF5"/>
    <w:rsid w:val="00466B4C"/>
    <w:rsid w:val="00466EA3"/>
    <w:rsid w:val="0047076D"/>
    <w:rsid w:val="004721A1"/>
    <w:rsid w:val="00472915"/>
    <w:rsid w:val="00476805"/>
    <w:rsid w:val="00476F7D"/>
    <w:rsid w:val="004774CD"/>
    <w:rsid w:val="0048069B"/>
    <w:rsid w:val="00483A18"/>
    <w:rsid w:val="0048729B"/>
    <w:rsid w:val="00494131"/>
    <w:rsid w:val="004A22E6"/>
    <w:rsid w:val="004A3B92"/>
    <w:rsid w:val="004A4C21"/>
    <w:rsid w:val="004A7D74"/>
    <w:rsid w:val="004B1773"/>
    <w:rsid w:val="004B1E46"/>
    <w:rsid w:val="004B3FCF"/>
    <w:rsid w:val="004C1018"/>
    <w:rsid w:val="004C27B3"/>
    <w:rsid w:val="004C2AB1"/>
    <w:rsid w:val="004C483E"/>
    <w:rsid w:val="004C5D16"/>
    <w:rsid w:val="004D0CC1"/>
    <w:rsid w:val="004D378D"/>
    <w:rsid w:val="004D531C"/>
    <w:rsid w:val="004D625A"/>
    <w:rsid w:val="004D79A1"/>
    <w:rsid w:val="004E141F"/>
    <w:rsid w:val="004E37D9"/>
    <w:rsid w:val="004E63B7"/>
    <w:rsid w:val="004E6A24"/>
    <w:rsid w:val="004F0FB7"/>
    <w:rsid w:val="004F107B"/>
    <w:rsid w:val="004F3703"/>
    <w:rsid w:val="004F58DB"/>
    <w:rsid w:val="004F672E"/>
    <w:rsid w:val="004F6920"/>
    <w:rsid w:val="004F7615"/>
    <w:rsid w:val="00501C8D"/>
    <w:rsid w:val="00502C50"/>
    <w:rsid w:val="00505E37"/>
    <w:rsid w:val="0050689A"/>
    <w:rsid w:val="00510421"/>
    <w:rsid w:val="00521C02"/>
    <w:rsid w:val="00523B15"/>
    <w:rsid w:val="00527AB6"/>
    <w:rsid w:val="0053259C"/>
    <w:rsid w:val="00535830"/>
    <w:rsid w:val="00537FCF"/>
    <w:rsid w:val="00545A3E"/>
    <w:rsid w:val="00550786"/>
    <w:rsid w:val="00550EE0"/>
    <w:rsid w:val="00553440"/>
    <w:rsid w:val="0055390E"/>
    <w:rsid w:val="00555E79"/>
    <w:rsid w:val="00556331"/>
    <w:rsid w:val="00556698"/>
    <w:rsid w:val="0056012C"/>
    <w:rsid w:val="00562447"/>
    <w:rsid w:val="00563655"/>
    <w:rsid w:val="00564808"/>
    <w:rsid w:val="005661C4"/>
    <w:rsid w:val="005703B5"/>
    <w:rsid w:val="00573222"/>
    <w:rsid w:val="00573E96"/>
    <w:rsid w:val="00575464"/>
    <w:rsid w:val="00576C05"/>
    <w:rsid w:val="005773A2"/>
    <w:rsid w:val="00581F06"/>
    <w:rsid w:val="00582AA0"/>
    <w:rsid w:val="00584C3E"/>
    <w:rsid w:val="005929B4"/>
    <w:rsid w:val="00594677"/>
    <w:rsid w:val="00595FBF"/>
    <w:rsid w:val="00596327"/>
    <w:rsid w:val="005976CB"/>
    <w:rsid w:val="005A5733"/>
    <w:rsid w:val="005A7262"/>
    <w:rsid w:val="005A768A"/>
    <w:rsid w:val="005B37B7"/>
    <w:rsid w:val="005B52A3"/>
    <w:rsid w:val="005C2C12"/>
    <w:rsid w:val="005C3103"/>
    <w:rsid w:val="005C60FD"/>
    <w:rsid w:val="005D1DA9"/>
    <w:rsid w:val="005D40FB"/>
    <w:rsid w:val="005D42A1"/>
    <w:rsid w:val="005D54B5"/>
    <w:rsid w:val="005E1666"/>
    <w:rsid w:val="005E3128"/>
    <w:rsid w:val="005E52C5"/>
    <w:rsid w:val="005E5D54"/>
    <w:rsid w:val="005F00FF"/>
    <w:rsid w:val="005F138C"/>
    <w:rsid w:val="005F2AD8"/>
    <w:rsid w:val="005F2F5A"/>
    <w:rsid w:val="005F3A69"/>
    <w:rsid w:val="005F71D5"/>
    <w:rsid w:val="005F7D19"/>
    <w:rsid w:val="00601259"/>
    <w:rsid w:val="00602BD5"/>
    <w:rsid w:val="00605C71"/>
    <w:rsid w:val="0060733C"/>
    <w:rsid w:val="00610E83"/>
    <w:rsid w:val="00610F95"/>
    <w:rsid w:val="006141B4"/>
    <w:rsid w:val="00615049"/>
    <w:rsid w:val="006172BF"/>
    <w:rsid w:val="006207DD"/>
    <w:rsid w:val="00624B4C"/>
    <w:rsid w:val="00627DCE"/>
    <w:rsid w:val="00630BCF"/>
    <w:rsid w:val="00631F08"/>
    <w:rsid w:val="00636936"/>
    <w:rsid w:val="00636F5E"/>
    <w:rsid w:val="006447C6"/>
    <w:rsid w:val="006509A5"/>
    <w:rsid w:val="00650B8A"/>
    <w:rsid w:val="00653B35"/>
    <w:rsid w:val="00660E90"/>
    <w:rsid w:val="00661F75"/>
    <w:rsid w:val="0066209C"/>
    <w:rsid w:val="00664635"/>
    <w:rsid w:val="006661CB"/>
    <w:rsid w:val="006664E8"/>
    <w:rsid w:val="006745E5"/>
    <w:rsid w:val="00674A97"/>
    <w:rsid w:val="0067739D"/>
    <w:rsid w:val="0068021B"/>
    <w:rsid w:val="0068145F"/>
    <w:rsid w:val="0068633F"/>
    <w:rsid w:val="006904EA"/>
    <w:rsid w:val="00693B08"/>
    <w:rsid w:val="006965B8"/>
    <w:rsid w:val="006A24C1"/>
    <w:rsid w:val="006B0015"/>
    <w:rsid w:val="006B02FF"/>
    <w:rsid w:val="006B5420"/>
    <w:rsid w:val="006B586B"/>
    <w:rsid w:val="006B68C2"/>
    <w:rsid w:val="006C05ED"/>
    <w:rsid w:val="006C1209"/>
    <w:rsid w:val="006C2882"/>
    <w:rsid w:val="006C2C54"/>
    <w:rsid w:val="006C39CC"/>
    <w:rsid w:val="006C67AC"/>
    <w:rsid w:val="006C6A73"/>
    <w:rsid w:val="006C7638"/>
    <w:rsid w:val="006D2F04"/>
    <w:rsid w:val="006D6076"/>
    <w:rsid w:val="006D6A35"/>
    <w:rsid w:val="006D7265"/>
    <w:rsid w:val="006E1797"/>
    <w:rsid w:val="006E5547"/>
    <w:rsid w:val="006E7E66"/>
    <w:rsid w:val="006F0F37"/>
    <w:rsid w:val="006F2035"/>
    <w:rsid w:val="006F4072"/>
    <w:rsid w:val="006F498D"/>
    <w:rsid w:val="006F5878"/>
    <w:rsid w:val="006F58A0"/>
    <w:rsid w:val="006F79B5"/>
    <w:rsid w:val="007058B8"/>
    <w:rsid w:val="00706543"/>
    <w:rsid w:val="00707BD5"/>
    <w:rsid w:val="00707E59"/>
    <w:rsid w:val="007156B7"/>
    <w:rsid w:val="00720E08"/>
    <w:rsid w:val="00723F11"/>
    <w:rsid w:val="007275EA"/>
    <w:rsid w:val="007277D9"/>
    <w:rsid w:val="00727DFA"/>
    <w:rsid w:val="007303E5"/>
    <w:rsid w:val="00733F07"/>
    <w:rsid w:val="007368BE"/>
    <w:rsid w:val="007379CF"/>
    <w:rsid w:val="00740172"/>
    <w:rsid w:val="00740967"/>
    <w:rsid w:val="007447EC"/>
    <w:rsid w:val="007465B9"/>
    <w:rsid w:val="007468A9"/>
    <w:rsid w:val="00746EAD"/>
    <w:rsid w:val="00747C26"/>
    <w:rsid w:val="00755D87"/>
    <w:rsid w:val="0076081A"/>
    <w:rsid w:val="007628BF"/>
    <w:rsid w:val="00764E3F"/>
    <w:rsid w:val="007665B3"/>
    <w:rsid w:val="00770567"/>
    <w:rsid w:val="00770675"/>
    <w:rsid w:val="00770D8B"/>
    <w:rsid w:val="00772163"/>
    <w:rsid w:val="0077229A"/>
    <w:rsid w:val="00773A35"/>
    <w:rsid w:val="00773A83"/>
    <w:rsid w:val="00774464"/>
    <w:rsid w:val="00776954"/>
    <w:rsid w:val="00776B99"/>
    <w:rsid w:val="00776D8F"/>
    <w:rsid w:val="00780058"/>
    <w:rsid w:val="0078234B"/>
    <w:rsid w:val="007848D9"/>
    <w:rsid w:val="00786CC8"/>
    <w:rsid w:val="0078703B"/>
    <w:rsid w:val="007932F6"/>
    <w:rsid w:val="0079475D"/>
    <w:rsid w:val="0079575C"/>
    <w:rsid w:val="007960A0"/>
    <w:rsid w:val="007977B9"/>
    <w:rsid w:val="007A2AAA"/>
    <w:rsid w:val="007A34F9"/>
    <w:rsid w:val="007A56F8"/>
    <w:rsid w:val="007B0B75"/>
    <w:rsid w:val="007B0BE2"/>
    <w:rsid w:val="007B37C2"/>
    <w:rsid w:val="007B4C88"/>
    <w:rsid w:val="007B50F8"/>
    <w:rsid w:val="007B66BF"/>
    <w:rsid w:val="007C2869"/>
    <w:rsid w:val="007C7E6A"/>
    <w:rsid w:val="007D0169"/>
    <w:rsid w:val="007D0ADD"/>
    <w:rsid w:val="007D0FAF"/>
    <w:rsid w:val="007D10DF"/>
    <w:rsid w:val="007D1321"/>
    <w:rsid w:val="007D2A51"/>
    <w:rsid w:val="007D3533"/>
    <w:rsid w:val="007D3A6B"/>
    <w:rsid w:val="007E2C38"/>
    <w:rsid w:val="007E4DD4"/>
    <w:rsid w:val="007E4E67"/>
    <w:rsid w:val="007E7A75"/>
    <w:rsid w:val="007F0373"/>
    <w:rsid w:val="007F08AF"/>
    <w:rsid w:val="007F159D"/>
    <w:rsid w:val="007F2A8E"/>
    <w:rsid w:val="007F3E17"/>
    <w:rsid w:val="00800E3F"/>
    <w:rsid w:val="008039D5"/>
    <w:rsid w:val="00805449"/>
    <w:rsid w:val="00805613"/>
    <w:rsid w:val="00805A2F"/>
    <w:rsid w:val="0081031F"/>
    <w:rsid w:val="0081382E"/>
    <w:rsid w:val="008155C9"/>
    <w:rsid w:val="00815BB0"/>
    <w:rsid w:val="00817F38"/>
    <w:rsid w:val="00820C53"/>
    <w:rsid w:val="00821C52"/>
    <w:rsid w:val="00824BA5"/>
    <w:rsid w:val="008266E1"/>
    <w:rsid w:val="008310C0"/>
    <w:rsid w:val="008324C2"/>
    <w:rsid w:val="00833896"/>
    <w:rsid w:val="00841348"/>
    <w:rsid w:val="00842B74"/>
    <w:rsid w:val="008432E3"/>
    <w:rsid w:val="008448BE"/>
    <w:rsid w:val="0084492D"/>
    <w:rsid w:val="00844B12"/>
    <w:rsid w:val="00847CB3"/>
    <w:rsid w:val="00850B83"/>
    <w:rsid w:val="0085103F"/>
    <w:rsid w:val="0085253D"/>
    <w:rsid w:val="00852846"/>
    <w:rsid w:val="00853DC0"/>
    <w:rsid w:val="008551C5"/>
    <w:rsid w:val="00855604"/>
    <w:rsid w:val="00856135"/>
    <w:rsid w:val="00857055"/>
    <w:rsid w:val="00857311"/>
    <w:rsid w:val="0085771B"/>
    <w:rsid w:val="00864370"/>
    <w:rsid w:val="00870F6C"/>
    <w:rsid w:val="00871A0F"/>
    <w:rsid w:val="008764A5"/>
    <w:rsid w:val="00882426"/>
    <w:rsid w:val="00882505"/>
    <w:rsid w:val="008838E3"/>
    <w:rsid w:val="00884393"/>
    <w:rsid w:val="00887CF7"/>
    <w:rsid w:val="00894B18"/>
    <w:rsid w:val="008959C0"/>
    <w:rsid w:val="00895E58"/>
    <w:rsid w:val="008A0D53"/>
    <w:rsid w:val="008A1972"/>
    <w:rsid w:val="008A19EB"/>
    <w:rsid w:val="008A37FD"/>
    <w:rsid w:val="008A3E7E"/>
    <w:rsid w:val="008A470A"/>
    <w:rsid w:val="008B041C"/>
    <w:rsid w:val="008B0F94"/>
    <w:rsid w:val="008B2FC1"/>
    <w:rsid w:val="008B63E7"/>
    <w:rsid w:val="008B70CE"/>
    <w:rsid w:val="008B7DFE"/>
    <w:rsid w:val="008C1865"/>
    <w:rsid w:val="008C1918"/>
    <w:rsid w:val="008C1DD6"/>
    <w:rsid w:val="008C29C7"/>
    <w:rsid w:val="008C4B8F"/>
    <w:rsid w:val="008C6F64"/>
    <w:rsid w:val="008C781E"/>
    <w:rsid w:val="008D1A19"/>
    <w:rsid w:val="008D4227"/>
    <w:rsid w:val="008D5B0E"/>
    <w:rsid w:val="008E5757"/>
    <w:rsid w:val="008E6249"/>
    <w:rsid w:val="008E7807"/>
    <w:rsid w:val="008F06BB"/>
    <w:rsid w:val="008F3F3A"/>
    <w:rsid w:val="00901BA6"/>
    <w:rsid w:val="00902859"/>
    <w:rsid w:val="00902AF0"/>
    <w:rsid w:val="00911A67"/>
    <w:rsid w:val="00913AC3"/>
    <w:rsid w:val="00913AEA"/>
    <w:rsid w:val="00913D61"/>
    <w:rsid w:val="00913F46"/>
    <w:rsid w:val="00914C52"/>
    <w:rsid w:val="00915E11"/>
    <w:rsid w:val="00920553"/>
    <w:rsid w:val="00920CE4"/>
    <w:rsid w:val="00921A8F"/>
    <w:rsid w:val="00921FA0"/>
    <w:rsid w:val="0092429E"/>
    <w:rsid w:val="0092465D"/>
    <w:rsid w:val="00931728"/>
    <w:rsid w:val="00934295"/>
    <w:rsid w:val="00934567"/>
    <w:rsid w:val="0093777D"/>
    <w:rsid w:val="009429AF"/>
    <w:rsid w:val="00943E48"/>
    <w:rsid w:val="009463C2"/>
    <w:rsid w:val="00950081"/>
    <w:rsid w:val="009514FB"/>
    <w:rsid w:val="00954281"/>
    <w:rsid w:val="00962518"/>
    <w:rsid w:val="00962B4C"/>
    <w:rsid w:val="00964D18"/>
    <w:rsid w:val="00975715"/>
    <w:rsid w:val="00981324"/>
    <w:rsid w:val="00982B64"/>
    <w:rsid w:val="00983088"/>
    <w:rsid w:val="00984BEE"/>
    <w:rsid w:val="00990809"/>
    <w:rsid w:val="00993C28"/>
    <w:rsid w:val="0099408B"/>
    <w:rsid w:val="009A2A8A"/>
    <w:rsid w:val="009A3E14"/>
    <w:rsid w:val="009A4CAF"/>
    <w:rsid w:val="009A7C63"/>
    <w:rsid w:val="009B1B57"/>
    <w:rsid w:val="009B40CD"/>
    <w:rsid w:val="009B4FD6"/>
    <w:rsid w:val="009B5980"/>
    <w:rsid w:val="009C083A"/>
    <w:rsid w:val="009C1DD8"/>
    <w:rsid w:val="009C2F05"/>
    <w:rsid w:val="009C6103"/>
    <w:rsid w:val="009D217D"/>
    <w:rsid w:val="009D35F8"/>
    <w:rsid w:val="009D43F6"/>
    <w:rsid w:val="009D451D"/>
    <w:rsid w:val="009E0D7B"/>
    <w:rsid w:val="009E2CBB"/>
    <w:rsid w:val="009E7A50"/>
    <w:rsid w:val="009E7EE3"/>
    <w:rsid w:val="009F07BA"/>
    <w:rsid w:val="009F1426"/>
    <w:rsid w:val="00A019E2"/>
    <w:rsid w:val="00A02475"/>
    <w:rsid w:val="00A02F3B"/>
    <w:rsid w:val="00A037E4"/>
    <w:rsid w:val="00A0527C"/>
    <w:rsid w:val="00A13348"/>
    <w:rsid w:val="00A16C5F"/>
    <w:rsid w:val="00A17969"/>
    <w:rsid w:val="00A2123F"/>
    <w:rsid w:val="00A21A0D"/>
    <w:rsid w:val="00A25E37"/>
    <w:rsid w:val="00A32303"/>
    <w:rsid w:val="00A33093"/>
    <w:rsid w:val="00A44B5B"/>
    <w:rsid w:val="00A45BFA"/>
    <w:rsid w:val="00A47AC5"/>
    <w:rsid w:val="00A50F75"/>
    <w:rsid w:val="00A52867"/>
    <w:rsid w:val="00A53197"/>
    <w:rsid w:val="00A55383"/>
    <w:rsid w:val="00A56418"/>
    <w:rsid w:val="00A576E9"/>
    <w:rsid w:val="00A57728"/>
    <w:rsid w:val="00A6195B"/>
    <w:rsid w:val="00A62164"/>
    <w:rsid w:val="00A6521A"/>
    <w:rsid w:val="00A66633"/>
    <w:rsid w:val="00A713ED"/>
    <w:rsid w:val="00A741A7"/>
    <w:rsid w:val="00A74471"/>
    <w:rsid w:val="00A75B75"/>
    <w:rsid w:val="00A8007E"/>
    <w:rsid w:val="00A80F7F"/>
    <w:rsid w:val="00A851AF"/>
    <w:rsid w:val="00A92406"/>
    <w:rsid w:val="00A93220"/>
    <w:rsid w:val="00A94A1F"/>
    <w:rsid w:val="00A94EAD"/>
    <w:rsid w:val="00A950AF"/>
    <w:rsid w:val="00A96A68"/>
    <w:rsid w:val="00AA0210"/>
    <w:rsid w:val="00AA3DF7"/>
    <w:rsid w:val="00AB0341"/>
    <w:rsid w:val="00AB22C7"/>
    <w:rsid w:val="00AB3118"/>
    <w:rsid w:val="00AB4916"/>
    <w:rsid w:val="00AB7110"/>
    <w:rsid w:val="00AB75AD"/>
    <w:rsid w:val="00AB7610"/>
    <w:rsid w:val="00AC152E"/>
    <w:rsid w:val="00AC4B37"/>
    <w:rsid w:val="00AC5F0F"/>
    <w:rsid w:val="00AD06A8"/>
    <w:rsid w:val="00AD1C77"/>
    <w:rsid w:val="00AD2D50"/>
    <w:rsid w:val="00AD4508"/>
    <w:rsid w:val="00AD7256"/>
    <w:rsid w:val="00AD75F4"/>
    <w:rsid w:val="00AE0413"/>
    <w:rsid w:val="00AE075E"/>
    <w:rsid w:val="00AE1D1F"/>
    <w:rsid w:val="00AE461C"/>
    <w:rsid w:val="00AF1CED"/>
    <w:rsid w:val="00AF25A6"/>
    <w:rsid w:val="00AF3778"/>
    <w:rsid w:val="00AF46F6"/>
    <w:rsid w:val="00B00129"/>
    <w:rsid w:val="00B04CFC"/>
    <w:rsid w:val="00B057FF"/>
    <w:rsid w:val="00B0706F"/>
    <w:rsid w:val="00B12948"/>
    <w:rsid w:val="00B13A53"/>
    <w:rsid w:val="00B14B99"/>
    <w:rsid w:val="00B15C02"/>
    <w:rsid w:val="00B26450"/>
    <w:rsid w:val="00B3713B"/>
    <w:rsid w:val="00B37AD5"/>
    <w:rsid w:val="00B407CA"/>
    <w:rsid w:val="00B43307"/>
    <w:rsid w:val="00B43933"/>
    <w:rsid w:val="00B51114"/>
    <w:rsid w:val="00B5255E"/>
    <w:rsid w:val="00B527CD"/>
    <w:rsid w:val="00B55E48"/>
    <w:rsid w:val="00B56A47"/>
    <w:rsid w:val="00B56B8A"/>
    <w:rsid w:val="00B57F03"/>
    <w:rsid w:val="00B63333"/>
    <w:rsid w:val="00B64008"/>
    <w:rsid w:val="00B64729"/>
    <w:rsid w:val="00B6550F"/>
    <w:rsid w:val="00B670F8"/>
    <w:rsid w:val="00B671DD"/>
    <w:rsid w:val="00B72D66"/>
    <w:rsid w:val="00B74240"/>
    <w:rsid w:val="00B80200"/>
    <w:rsid w:val="00B832BB"/>
    <w:rsid w:val="00B851E4"/>
    <w:rsid w:val="00B90E9E"/>
    <w:rsid w:val="00B95F2E"/>
    <w:rsid w:val="00B963E8"/>
    <w:rsid w:val="00B96F27"/>
    <w:rsid w:val="00BA0C50"/>
    <w:rsid w:val="00BA28F4"/>
    <w:rsid w:val="00BA30BD"/>
    <w:rsid w:val="00BA39F2"/>
    <w:rsid w:val="00BA56A5"/>
    <w:rsid w:val="00BA593C"/>
    <w:rsid w:val="00BA6EB3"/>
    <w:rsid w:val="00BB4AE9"/>
    <w:rsid w:val="00BB68CC"/>
    <w:rsid w:val="00BB6C8E"/>
    <w:rsid w:val="00BB7B19"/>
    <w:rsid w:val="00BC0ED8"/>
    <w:rsid w:val="00BC2342"/>
    <w:rsid w:val="00BC6292"/>
    <w:rsid w:val="00BC6891"/>
    <w:rsid w:val="00BD1773"/>
    <w:rsid w:val="00BD285E"/>
    <w:rsid w:val="00BE09B5"/>
    <w:rsid w:val="00BE0D3E"/>
    <w:rsid w:val="00BE51EF"/>
    <w:rsid w:val="00BF4718"/>
    <w:rsid w:val="00BF4A20"/>
    <w:rsid w:val="00C052D1"/>
    <w:rsid w:val="00C05542"/>
    <w:rsid w:val="00C0604F"/>
    <w:rsid w:val="00C0623B"/>
    <w:rsid w:val="00C07030"/>
    <w:rsid w:val="00C106AE"/>
    <w:rsid w:val="00C10F18"/>
    <w:rsid w:val="00C12399"/>
    <w:rsid w:val="00C12F40"/>
    <w:rsid w:val="00C13798"/>
    <w:rsid w:val="00C14913"/>
    <w:rsid w:val="00C17FF4"/>
    <w:rsid w:val="00C22032"/>
    <w:rsid w:val="00C223ED"/>
    <w:rsid w:val="00C22991"/>
    <w:rsid w:val="00C24BE1"/>
    <w:rsid w:val="00C27CC6"/>
    <w:rsid w:val="00C311F1"/>
    <w:rsid w:val="00C3172E"/>
    <w:rsid w:val="00C31C24"/>
    <w:rsid w:val="00C354F8"/>
    <w:rsid w:val="00C3743B"/>
    <w:rsid w:val="00C4207B"/>
    <w:rsid w:val="00C42217"/>
    <w:rsid w:val="00C43BCD"/>
    <w:rsid w:val="00C44928"/>
    <w:rsid w:val="00C44FD0"/>
    <w:rsid w:val="00C479B3"/>
    <w:rsid w:val="00C5008C"/>
    <w:rsid w:val="00C51CBD"/>
    <w:rsid w:val="00C53B75"/>
    <w:rsid w:val="00C53E47"/>
    <w:rsid w:val="00C542F3"/>
    <w:rsid w:val="00C54AE9"/>
    <w:rsid w:val="00C54D5E"/>
    <w:rsid w:val="00C557EF"/>
    <w:rsid w:val="00C56352"/>
    <w:rsid w:val="00C57C3D"/>
    <w:rsid w:val="00C715C8"/>
    <w:rsid w:val="00C717E4"/>
    <w:rsid w:val="00C72DFE"/>
    <w:rsid w:val="00C73AB2"/>
    <w:rsid w:val="00C80A10"/>
    <w:rsid w:val="00C82DBD"/>
    <w:rsid w:val="00C90442"/>
    <w:rsid w:val="00C9194D"/>
    <w:rsid w:val="00C957DD"/>
    <w:rsid w:val="00C9772C"/>
    <w:rsid w:val="00CA7B36"/>
    <w:rsid w:val="00CA7DAE"/>
    <w:rsid w:val="00CB16C0"/>
    <w:rsid w:val="00CB2C74"/>
    <w:rsid w:val="00CB42C6"/>
    <w:rsid w:val="00CC0F26"/>
    <w:rsid w:val="00CC3D18"/>
    <w:rsid w:val="00CC5895"/>
    <w:rsid w:val="00CC5AA3"/>
    <w:rsid w:val="00CC5D56"/>
    <w:rsid w:val="00CE01C1"/>
    <w:rsid w:val="00CE0280"/>
    <w:rsid w:val="00CE0477"/>
    <w:rsid w:val="00CE0C9B"/>
    <w:rsid w:val="00CE5F7D"/>
    <w:rsid w:val="00CE5FF9"/>
    <w:rsid w:val="00CE69F8"/>
    <w:rsid w:val="00CE6FDB"/>
    <w:rsid w:val="00CE79CB"/>
    <w:rsid w:val="00CF08ED"/>
    <w:rsid w:val="00CF3185"/>
    <w:rsid w:val="00CF418A"/>
    <w:rsid w:val="00CF4385"/>
    <w:rsid w:val="00D03751"/>
    <w:rsid w:val="00D04C6C"/>
    <w:rsid w:val="00D075D2"/>
    <w:rsid w:val="00D113CB"/>
    <w:rsid w:val="00D11726"/>
    <w:rsid w:val="00D12B2D"/>
    <w:rsid w:val="00D16297"/>
    <w:rsid w:val="00D176C9"/>
    <w:rsid w:val="00D17BFB"/>
    <w:rsid w:val="00D17DEF"/>
    <w:rsid w:val="00D204BA"/>
    <w:rsid w:val="00D24941"/>
    <w:rsid w:val="00D265EA"/>
    <w:rsid w:val="00D26CE7"/>
    <w:rsid w:val="00D27235"/>
    <w:rsid w:val="00D30DAF"/>
    <w:rsid w:val="00D31AE0"/>
    <w:rsid w:val="00D32D36"/>
    <w:rsid w:val="00D35300"/>
    <w:rsid w:val="00D408DF"/>
    <w:rsid w:val="00D42697"/>
    <w:rsid w:val="00D46D9E"/>
    <w:rsid w:val="00D4706E"/>
    <w:rsid w:val="00D47F00"/>
    <w:rsid w:val="00D50F00"/>
    <w:rsid w:val="00D52829"/>
    <w:rsid w:val="00D57542"/>
    <w:rsid w:val="00D57849"/>
    <w:rsid w:val="00D6274B"/>
    <w:rsid w:val="00D665DF"/>
    <w:rsid w:val="00D70403"/>
    <w:rsid w:val="00D7090A"/>
    <w:rsid w:val="00D72894"/>
    <w:rsid w:val="00D746C8"/>
    <w:rsid w:val="00D74F0D"/>
    <w:rsid w:val="00D80355"/>
    <w:rsid w:val="00D80B95"/>
    <w:rsid w:val="00D82244"/>
    <w:rsid w:val="00D835A9"/>
    <w:rsid w:val="00D84386"/>
    <w:rsid w:val="00D927D5"/>
    <w:rsid w:val="00D937A6"/>
    <w:rsid w:val="00D95177"/>
    <w:rsid w:val="00DA0693"/>
    <w:rsid w:val="00DA1A96"/>
    <w:rsid w:val="00DA1EBA"/>
    <w:rsid w:val="00DA495F"/>
    <w:rsid w:val="00DA60AC"/>
    <w:rsid w:val="00DA6627"/>
    <w:rsid w:val="00DB6FD0"/>
    <w:rsid w:val="00DC6614"/>
    <w:rsid w:val="00DD25FC"/>
    <w:rsid w:val="00DD4262"/>
    <w:rsid w:val="00DE2324"/>
    <w:rsid w:val="00DE68C4"/>
    <w:rsid w:val="00DF6341"/>
    <w:rsid w:val="00E007F2"/>
    <w:rsid w:val="00E0219B"/>
    <w:rsid w:val="00E0361F"/>
    <w:rsid w:val="00E06BC5"/>
    <w:rsid w:val="00E0774A"/>
    <w:rsid w:val="00E14007"/>
    <w:rsid w:val="00E203AE"/>
    <w:rsid w:val="00E26C9B"/>
    <w:rsid w:val="00E26E7C"/>
    <w:rsid w:val="00E2779C"/>
    <w:rsid w:val="00E278E0"/>
    <w:rsid w:val="00E31D28"/>
    <w:rsid w:val="00E35298"/>
    <w:rsid w:val="00E3608E"/>
    <w:rsid w:val="00E36EFC"/>
    <w:rsid w:val="00E376F4"/>
    <w:rsid w:val="00E4198E"/>
    <w:rsid w:val="00E41C60"/>
    <w:rsid w:val="00E42163"/>
    <w:rsid w:val="00E4327C"/>
    <w:rsid w:val="00E4419C"/>
    <w:rsid w:val="00E455E3"/>
    <w:rsid w:val="00E47E65"/>
    <w:rsid w:val="00E500B3"/>
    <w:rsid w:val="00E5135D"/>
    <w:rsid w:val="00E51C47"/>
    <w:rsid w:val="00E51FF4"/>
    <w:rsid w:val="00E53CD2"/>
    <w:rsid w:val="00E60CC9"/>
    <w:rsid w:val="00E67363"/>
    <w:rsid w:val="00E72A81"/>
    <w:rsid w:val="00E73C70"/>
    <w:rsid w:val="00E76134"/>
    <w:rsid w:val="00E77360"/>
    <w:rsid w:val="00E81FE7"/>
    <w:rsid w:val="00E832C1"/>
    <w:rsid w:val="00E84E16"/>
    <w:rsid w:val="00E86687"/>
    <w:rsid w:val="00E932B2"/>
    <w:rsid w:val="00E933CC"/>
    <w:rsid w:val="00E960E0"/>
    <w:rsid w:val="00E96693"/>
    <w:rsid w:val="00E96F90"/>
    <w:rsid w:val="00EA1437"/>
    <w:rsid w:val="00EA29DB"/>
    <w:rsid w:val="00EA453C"/>
    <w:rsid w:val="00EA49EF"/>
    <w:rsid w:val="00EA5C5D"/>
    <w:rsid w:val="00EA7966"/>
    <w:rsid w:val="00EB10BB"/>
    <w:rsid w:val="00EB41EA"/>
    <w:rsid w:val="00EB4670"/>
    <w:rsid w:val="00EB4B77"/>
    <w:rsid w:val="00EB55FF"/>
    <w:rsid w:val="00EB5DE2"/>
    <w:rsid w:val="00EB749D"/>
    <w:rsid w:val="00EB7CA8"/>
    <w:rsid w:val="00EC026F"/>
    <w:rsid w:val="00EC0408"/>
    <w:rsid w:val="00EC0882"/>
    <w:rsid w:val="00ED0E28"/>
    <w:rsid w:val="00ED321C"/>
    <w:rsid w:val="00ED405A"/>
    <w:rsid w:val="00ED6885"/>
    <w:rsid w:val="00ED7C55"/>
    <w:rsid w:val="00EE2E26"/>
    <w:rsid w:val="00EE49C5"/>
    <w:rsid w:val="00EF0144"/>
    <w:rsid w:val="00EF3076"/>
    <w:rsid w:val="00EF3F29"/>
    <w:rsid w:val="00EF7249"/>
    <w:rsid w:val="00EF7664"/>
    <w:rsid w:val="00F01E24"/>
    <w:rsid w:val="00F030EF"/>
    <w:rsid w:val="00F053C5"/>
    <w:rsid w:val="00F12A18"/>
    <w:rsid w:val="00F14F7E"/>
    <w:rsid w:val="00F15107"/>
    <w:rsid w:val="00F172B4"/>
    <w:rsid w:val="00F178DE"/>
    <w:rsid w:val="00F23867"/>
    <w:rsid w:val="00F26126"/>
    <w:rsid w:val="00F275DE"/>
    <w:rsid w:val="00F27CF6"/>
    <w:rsid w:val="00F309E5"/>
    <w:rsid w:val="00F30A2D"/>
    <w:rsid w:val="00F3492E"/>
    <w:rsid w:val="00F34DEF"/>
    <w:rsid w:val="00F366FD"/>
    <w:rsid w:val="00F4080A"/>
    <w:rsid w:val="00F4117F"/>
    <w:rsid w:val="00F44029"/>
    <w:rsid w:val="00F45C00"/>
    <w:rsid w:val="00F46135"/>
    <w:rsid w:val="00F5156C"/>
    <w:rsid w:val="00F52DF9"/>
    <w:rsid w:val="00F539B1"/>
    <w:rsid w:val="00F612FA"/>
    <w:rsid w:val="00F6294F"/>
    <w:rsid w:val="00F63B0C"/>
    <w:rsid w:val="00F64670"/>
    <w:rsid w:val="00F6614F"/>
    <w:rsid w:val="00F66801"/>
    <w:rsid w:val="00F67A39"/>
    <w:rsid w:val="00F73F66"/>
    <w:rsid w:val="00F75C14"/>
    <w:rsid w:val="00F7674B"/>
    <w:rsid w:val="00F76784"/>
    <w:rsid w:val="00F772EF"/>
    <w:rsid w:val="00F85A24"/>
    <w:rsid w:val="00F86A47"/>
    <w:rsid w:val="00F90107"/>
    <w:rsid w:val="00F95970"/>
    <w:rsid w:val="00FA4A19"/>
    <w:rsid w:val="00FA581A"/>
    <w:rsid w:val="00FB02A6"/>
    <w:rsid w:val="00FB096A"/>
    <w:rsid w:val="00FB4F71"/>
    <w:rsid w:val="00FB7E6F"/>
    <w:rsid w:val="00FC1DBE"/>
    <w:rsid w:val="00FC3CF1"/>
    <w:rsid w:val="00FC481C"/>
    <w:rsid w:val="00FC524F"/>
    <w:rsid w:val="00FC5CB8"/>
    <w:rsid w:val="00FC6E8E"/>
    <w:rsid w:val="00FD0675"/>
    <w:rsid w:val="00FD0B7D"/>
    <w:rsid w:val="00FE1B90"/>
    <w:rsid w:val="00FE2349"/>
    <w:rsid w:val="00FE3CDF"/>
    <w:rsid w:val="00FE3D88"/>
    <w:rsid w:val="00FF0FF4"/>
    <w:rsid w:val="00FF22AF"/>
    <w:rsid w:val="00FF71BA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4B0EF5"/>
  <w15:docId w15:val="{FCF018CF-2687-41A8-8C3E-DF88D419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C3D18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F71BA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331E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86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ΓΡΑΜΜΑ Α’ ΕΞΑΜΗΝΟΥ</vt:lpstr>
    </vt:vector>
  </TitlesOfParts>
  <Company>TEI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ΓΡΑΜΜΑ Α’ ΕΞΑΜΗΝΟΥ</dc:title>
  <dc:creator>panam</dc:creator>
  <cp:lastModifiedBy>ALEXANDRA-KAROLINA NTOUZEVITS-PILIKA</cp:lastModifiedBy>
  <cp:revision>144</cp:revision>
  <cp:lastPrinted>2025-09-23T06:46:00Z</cp:lastPrinted>
  <dcterms:created xsi:type="dcterms:W3CDTF">2023-09-29T08:16:00Z</dcterms:created>
  <dcterms:modified xsi:type="dcterms:W3CDTF">2025-09-23T08:01:00Z</dcterms:modified>
</cp:coreProperties>
</file>